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F9418" w14:textId="3A812E81" w:rsidR="00D45743" w:rsidRDefault="00D45743" w:rsidP="08D8C7A4">
      <w:pPr>
        <w:spacing w:line="360" w:lineRule="atLeast"/>
        <w:ind w:left="-567"/>
        <w:jc w:val="both"/>
        <w:rPr>
          <w:b/>
          <w:bCs/>
          <w:sz w:val="24"/>
          <w:szCs w:val="24"/>
        </w:rPr>
      </w:pPr>
      <w:r w:rsidRPr="00A85B01">
        <w:rPr>
          <w:rFonts w:ascii="Calibri" w:hAnsi="Calibri" w:cs="Calibri"/>
          <w:noProof/>
          <w:szCs w:val="24"/>
          <w:lang w:val="cy-GB"/>
        </w:rPr>
        <mc:AlternateContent>
          <mc:Choice Requires="wpg">
            <w:drawing>
              <wp:inline distT="0" distB="0" distL="0" distR="0" wp14:anchorId="08E1DB87" wp14:editId="29F38B0D">
                <wp:extent cx="6016625" cy="1518285"/>
                <wp:effectExtent l="0" t="0" r="3175" b="5715"/>
                <wp:docPr id="1" name="Group 1"/>
                <wp:cNvGraphicFramePr/>
                <a:graphic xmlns:a="http://schemas.openxmlformats.org/drawingml/2006/main">
                  <a:graphicData uri="http://schemas.microsoft.com/office/word/2010/wordprocessingGroup">
                    <wpg:wgp>
                      <wpg:cNvGrpSpPr/>
                      <wpg:grpSpPr>
                        <a:xfrm>
                          <a:off x="0" y="0"/>
                          <a:ext cx="6016625" cy="1518285"/>
                          <a:chOff x="0" y="-259103"/>
                          <a:chExt cx="6066452" cy="1531555"/>
                        </a:xfrm>
                      </wpg:grpSpPr>
                      <pic:pic xmlns:pic="http://schemas.openxmlformats.org/drawingml/2006/picture">
                        <pic:nvPicPr>
                          <pic:cNvPr id="3" name="Picture 3" descr="A picture containing text&#10;&#10;Description automatically generated"/>
                          <pic:cNvPicPr>
                            <a:picLocks noChangeAspect="1"/>
                          </pic:cNvPicPr>
                        </pic:nvPicPr>
                        <pic:blipFill rotWithShape="1">
                          <a:blip r:embed="rId11"/>
                          <a:srcRect l="-1" r="50985"/>
                          <a:stretch/>
                        </pic:blipFill>
                        <pic:spPr bwMode="auto">
                          <a:xfrm>
                            <a:off x="0" y="-259103"/>
                            <a:ext cx="3099460" cy="1531533"/>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descr="A picture containing text&#10;&#10;Description automatically generated"/>
                          <pic:cNvPicPr>
                            <a:picLocks noChangeAspect="1"/>
                          </pic:cNvPicPr>
                        </pic:nvPicPr>
                        <pic:blipFill rotWithShape="1">
                          <a:blip r:embed="rId11"/>
                          <a:srcRect l="56276" r="3996"/>
                          <a:stretch/>
                        </pic:blipFill>
                        <pic:spPr bwMode="auto">
                          <a:xfrm>
                            <a:off x="3765259" y="-175974"/>
                            <a:ext cx="2301193" cy="1448426"/>
                          </a:xfrm>
                          <a:prstGeom prst="rect">
                            <a:avLst/>
                          </a:prstGeom>
                          <a:ln>
                            <a:noFill/>
                          </a:ln>
                          <a:extLst>
                            <a:ext uri="{53640926-AAD7-44D8-BBD7-CCE9431645EC}">
                              <a14:shadowObscured xmlns:a14="http://schemas.microsoft.com/office/drawing/2010/main"/>
                            </a:ext>
                          </a:extLst>
                        </pic:spPr>
                      </pic:pic>
                    </wpg:wgp>
                  </a:graphicData>
                </a:graphic>
              </wp:inline>
            </w:drawing>
          </mc:Choice>
          <mc:Fallback xmlns:a="http://schemas.openxmlformats.org/drawingml/2006/main" xmlns:pic="http://schemas.openxmlformats.org/drawingml/2006/picture" xmlns:a14="http://schemas.microsoft.com/office/drawing/2010/main">
            <w:pict>
              <v:group id="Group 1" style="width:473.75pt;height:119.55pt;mso-position-horizontal-relative:char;mso-position-vertical-relative:line" coordsize="60664,15315" coordorigin=",-2591" o:spid="_x0000_s1026" w14:anchorId="44C711CF"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TDufdW19k4LI7o3nuTA7R21iKc1eW3Fuesp6ChpYl5aSoq6uSKngjUfVndQP6+/de6oc+&#10;WP8Awop+FfRJye3elIc98o990iNFG2zG/hm14px9En3HWwSNUpYhhJjaKvhblfMjXtYIT17rWb+V&#10;n88/5+/J58jh6Dsleguva0NAuyejhLiZni1Np+83A0su4KiRo2CSrFV09LKBf7Rbke7hAOvdU91N&#10;TU1tTUVlZUT1dZVzvU1VVUu0kkskjF3kkdyWd3YksxJJJJJv7v17rB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QA/IH5TfHj4r7VO8/kH29srq3COrGgXcd&#10;Wora9kBZosZi4BNk8pOFBJipIJpAAWK2BI9SvXutZT5e/wDCnOhpmym1PhR1F/EnW9PD273WjxwX&#10;DKGlx+2KKdJ5EZNRhmra2FlbSZaBgChcCevXutZD5IfMj5PfLnPDcHyI7o3p2XLDVfeY7C5SoWnw&#10;1DJpdNeOwVClLh8e+iRlLU9NGzKSHZrn3cCnXuiz+99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Sr5Z/wAw34ifCbGefv8A&#10;7fweA3JPSfd4jrjBhsruauUqzRGHDUQlqYIJipVKqr+2o9XpapX3sCvXutUv5jf8KVPkF2c2T2n8&#10;Rdl0Px/2bMj0q7+3UtNmd31CEoRLBE6y4LCFk1o8YjyUouskNbE4AFwnr17rXM7B7I7B7Z3Xk99d&#10;ob33X2HvPNS+XK7p3pX1WSr5zckCSqq5ZZmVbkKurSg4UAce3AKde6Rf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Sj89P5pmM6J+R/Qvxj6oyGKyO463uDa0vyG3A2iaPD7fqMtRfcYCAkmOPL5KikMlRK1/s6Uoo&#10;RpqnXSxpzVzyu13kFjbkFjLF9Q3HRGXWqD+kw4n8I+Zxnp93T7oU3uHytvHNu8pIkCbZuA2aEVVr&#10;q9S3l03DeZgikUKij+1lqahY6SXXe5L6wL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pmbce3kZkfPYZHRiro1VACCOCCC9wQfbRmQfiX9o6UC1lP4H/3k/wCbrj/eXbn/AD0GE/8A&#10;OuD/AK+e/eOn8S/tHXvpJf4H/wB5P+bqTS5rD10ogostjKycqWENLPFI9h9TpRybD8+7LKr4BB+w&#10;jqr28kYqysB6kED+Y6cvd+me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&#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&#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&#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qH+aX85H4z/Fdsvs3ZdXD313JQu9FNtDZ&#10;VXGMTjKhG0Ombz6pUU0EsLB1elpEq6tJYzDUx0moSiPuZPcWy2KscR8eYY0IexT/AEnyAR6CpqKE&#10;Dj1mt7D/AHGubPeIR318p2jbHAYXV1G31E6EVBt7YlHYMCCJJDFEynVG0lNJ1MPlj89Pkt8zc599&#10;3HviT+61JVmqwHWO1VkoNuY4+rS0OPEsr1dQgZgtVWy1VWFYoJxHZBAW/wDNV7zI1bl+0Gqxr2xr&#10;9gqan5sSfKtOuzvsz93HlT2Jt9Gx2g+oZdM1/cETXs3qDJpUIpoKxwrHESAShapJNvYd6nX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jffALsk9SfNT4y&#10;76YhaWh7fxGFyshbTooMzUDC5CS9rEx0OQlYKbBiNJZQdQEPKd7+79ytpfITID/pXOg/yY9Qh95T&#10;lX+unIO/bf8AibbbiaMUrWW1T6qMfnJAor5VrQ0p19FL3l/18w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WamqaijqIKyjnmpaulmSppaqmdkkjkRgySRupDI6MAVYEEEAg397BKmowRwP&#10;Tc0KXCNHIoZWBVlYAqykUIINQQQaEHBHX0wunOwKHtjqPq7tHGSrPj+xuvMNvmjkVSl48rjqauW6&#10;MFaNgJ7FCAykFWAIIGaW3XYv7eKdeEkaOP8AbKG/y9fKHzvy3JybvV/tEwo9le3Vo4qD3W8zxHIJ&#10;B+DBBIPEGnQke1vQX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t9j+Tx2S/ZX8vboeeqmilyWyqPJ9bZBYiD41w2Uq6egRgOVf+EmkYg8nVf6Ee8qv&#10;by9+t2iAnigaM/7RiB/xmnXzkffe5VHKnuZvCoCEungvkr5m6t45JCPl43igfZTy6s49jbrE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W2z/AMJzux4sl0v8hupXmY1OzuzMd2BDE9/8zuHFjHnQTwVWXbZLAfpMgJ/WLz97PXge2uLf&#10;zSRZPykXT/1j64t/3oXKzWm/7NvQHbc2E1mSP47K4M2fmRfChPECnl1sb+5i65d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q&#10;+f8A4T4diz7b+Xm/uvpZ4kxnZXTVZIkDEhnyOFyFBV0pXmzBKGavutr8hgwCkNKntJeGHcJIfKSE&#10;/wC9IykfyLdc5v7zDldd05KstzAJksdzjWvkIbqGaN6/bIkNDX5UNQRuU+8jOuGH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ZC/kW/AjfOV7FwHzd3w2R2psrZiZLH9SYxk8c+4ayvx9Zh6/INr5TDUlJ&#10;WTwowW9VUsdDrHTOJZk9ruVJZJl3OWqomoRDzkLKUJ/0oBI+Z+Qzyx/vC/vH7fabZN7f7douLq5M&#10;D7lJWqWccM0VzHEKcZ3eJGYV/SjGQWkGjbO9z51xl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ijVHxujznae4s7mHWn2TPkBl6ejpXCzVU04WaeA6bmCnWdnDMLMVssekksnNy/+&#10;4tDzb7h7lvW5sqbHLcLeR28T6ZruedVlmiamYoRMZNRUhmUhY9GWTISH3oba9ht7W3Gq9WMxM7Cq&#10;RIhKK2ficoFoOANS1eDGvoqKjxtJT0GPpaeioaSFYKWkpUWOONFFlREUBVUD8Ae+im17XbbJbR2d&#10;nFHBBCixxQxIscUUaCiqioAqqAKAAADqArm6kvZGlmZndyWZ2JZmY8SSck9Sva/pj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rd/5Vv8ALTzf&#10;zR37H2D2JS1+G+N2wcwg3LkIyYptx18OiUbfx0n6lhIKnIVKcwwN4YmSpmSSGQeReS25kl8aYEW8&#10;Z7jwMjDOgfL+I+QwMmowm++F96239iNuO17WyS75eRHwEPctjC1V+plHAtx8CM4ZxrcGNCr7weBw&#10;OE2thMRtrbWJx2B29t/GQYbB4TEQx09LSUlNGsNPTU0ESrHDBDEioiKAqqAAAB7ybiiWBQiAKqgK&#10;qgUAAFAABwA6+fzcdxn3e4kurqR5ppneWWWRi8kkjsWZ3ZiSzMSSSSSSanp29udI+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qx/+&#10;XH/Lz3586e0I4pYcptronZ2QjftLsWJQthpEqYXENKjRVGarEK34eOigf7qoBvTwVQx5O5Ql5on8&#10;1gQ/qyfz0rXix/YoyfIHFn70n3mtu+7ztBKmOfd7pD+77ImvnpNxOFIKwIa0yGmceGhFJHj3uete&#10;t9k9QbD2r1l1xt+h2tsjZWGhwW3cHjwQkMEK2BZ2LSTTyteSaaRmlmlZ5ZXeR2Y5S2VlFt0SwQqF&#10;RAFVR5Af4T5knJOTnr53OaeaL/nXcbjdt0me4urqVpp5n4u7muAKBVHwqigKigKoCgALj2q6IO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R7/&#10;AIC/BDsj5z9tUu1MDFXbf6z27Uw1nafZXhDQYujYlhTUxktHUZetVClLBc29U8qiCKQ+xTypytNz&#10;RcCNKrGtDLJTCr6D1Y+Q/M4B6x0+8j94va/u9bK15cFJr+dWXb7HVRp5BjW9MrBGSDI+K4RTrYdb&#10;4/R3R3WXxz6y211H1Htqk2vsva9J4aSkh9U1RM1jUV1dUECSrr6uQa553uzsbDSiqq5UbZtkGzwL&#10;b26hUUYHmT5knzJ8z186vP8Az/u3ufu0+9b1O1xdXDVZjhUUfDHGvBI0HaiLgD51JFr2v6Bn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aMtt/A5+IwZ3CYjNQFQphy1NDUpYMHA0zI&#10;4sHUN/rgH6j23JCk2HUN9oB/w9L7HdLra21W00sLesUjxnhTihHkafZjqNiNpbV2+xfA7Z2/hGLF&#10;y2IoqamJJXSTeGNOSvBP5HH091jt44fgVV+xQP8AAOnr/fb7dRS6uJ5vL9WWSTANfxsfPP29KD29&#10;0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in8zr/ALd8/L//AMQVnP8A3GPsg5p/5J8/+k/yjrJv7mH/AE9flX/p&#10;dWX/AFdHXzaveP3X2G9WS/ygf+3kvxQ/8Pus/wDdFlvZ7yz/AMlCD/moP8vWHf3/AP8A6c7zP/zx&#10;Q/8Aaba9fRb95B9fI3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8n/3i/191HQm9Kf8zl6k/wDE&#10;m4H/AN2tJ7snEfaOgV7lf8q5uv8A0rb7/tFl6+pn7ye6+Iz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Ip/&#10;M6/7d8/L/wD8QVnP/cY+yDmn/knz/wCk/wAo6yb+5h/09flX/pdWX/V0dfNq94/dfYb1ZL/KB/7e&#10;S/FD/wAPus/90WW9nvLP/JQg/wCag/y9Yd/f/wD+nO8z/wDPFD/2m2vX0W/eQfXyN9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J/8AeL/X3UdCb0p/zOXqT/xJuB/92tJ7snEfaOgV7lf8q5uv/Stv&#10;v+0WXr6mfvJ7r4j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&#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8vT/ZXfkz/AN4696/+gjuD/wCt/vGj6Ob/AH2/+8t/&#10;m6+1n/Xu5L/6P+y/9zWx/wCt/Qi9P/Gf5H0PbfVtdXfH7u6joqPsbCVVZWVW1M9HFFFHk6V5JJJH&#10;oAiRogLMzEBQCSQB7sllNUfpvxH4W/zdA/3C95uT7rYNzii33Znd9vvVRF3OyZmZraQBVAnJJJNA&#10;BknA6+mN7yV6+Nb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&#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&#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1j/wCdZ/NXk2TB&#10;uP4b/G/cejeFdTvie9ex8LMwfEU8qIX23iqiIgfxKqicrkZ1b/I4iaNL1ck5ooY9xuefptW3Wbd5&#10;xNID8IP4FP8AEfxHyHbxrp6n/cY+6KOYGh525nhraowk2qykUEXLqSBczK3+hIRWBCP1W/VP6SqJ&#10;tR/3A3XZHq1T+SX/ANvOvjN/5Of/AL77dfsce2//ACWrf/m9/wBWJesR/v2f9Oq3z/qW/wDd32/r&#10;f895UdfOv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&#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&#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Xr5P8Aya6z+I3UuT7p7bO4BsrEZahw1Y22aRa2&#10;rE2QnFPT6adpoAyeRgGOr0jmx9n/AC1y3c82Xa2VoFMrBmAdtIoiljmh8h0F+cucLHkPb5Nz3FmW&#10;CMorsiF2BkdY17Vye5gMcOPVZP8A0ECfAD/jt3T/AOg3H/8AXP3Jf+sFzD/DB/zmH+bqFv8AgruT&#10;f+Ui4/7JZv8AN06YP+fZ8DNw5rEYDGy9yvkc5lKfD0Cy7djRDNUypDEGY5KyqXcXP4HPtm49id/t&#10;Y2ldYNKKzN+sDhQSfw+g6VWH3oeUdynjt4Z5zJLIkaD6aUVd2CqKkACpIycDq6f3DfWQ/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Y5oYqiKWCeKOeCeNoZoZlDI6MCrKysCGVgbEHgjg+9EVwerI5jIZSQQQQQaEEZBBHn0xf3R2p/&#10;zzG3v/OKm/69e2/AT+Ff2Dpf++Lv/f8AN/zkf/oLr390dqf88xt7/wA4qb/r1794Cfwr+wde/fF3&#10;/v8Am/5yP/0F0/RxxwxxxRRpFFEgjiijAVVVRZVVRYBQBYAcAe3AKdIGYuSSSSTUk5JJ65+99V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q7f5s3/bun5Vf+I/h/92+N9yB7V/8AKw2P/Ncf8dbqK/fD/lUd2/54pf8AB188n30Q6419e9+6&#10;919Srav/AB7G3P8AtQ0f/uPH75aT/G3+mP8Ah67xW/8AZr/pV/wDp+9tdP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qNf8KU/+&#10;Zq/Fv/xH24v/AHZY/wB5afdq/wBx7/8A5qQf8dl65/8A32v9yNo/5p3v/HrbrWc95OdYL9XJfyHP&#10;+3i2wP8AxH+6v/dRN7hf37/5V5/+a8H/AB49ZQfdF/5W4f8APFc/4Yut7b3gv11I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ps/nyf8Aburf3/iQdq/+7aL3MHsV/wAr&#10;JB/zTn/6tN1jz96b/lSr3/mpaf8AaVD1ole88OuTvQgdTf8AM1OtP/EgYb/3Y03sr3z/AHCuP+aE&#10;v/VtuhNyV/yWbD/nttf+r6dfUI98w+u4X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q7f5s3/bun5Vf+I/h/8Advjfcge1f/Kw&#10;2P8AzXH/AB1uor98P+VR3b/nil/wdfPJ99EOuNfXvfuvdfUq2r/x7G3P+1DR/wDuPH75aT/G3+mP&#10;+HrvFb/2a/6Vf8A6fvbXT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ajX/ClP8A5mr8W/8AxH24v/dlj/eWn3av9x7/AP5qQf8A&#10;HZeuf/32v9yNo/5p3v8Ax6261nPeTnWC/VyX8hz/ALeLbA/8R/ur/wB1E3uF/fv/AJV5/wDmvB/x&#10;49ZQfdF/5W4f88Vz/hi63tveC/XUj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mz+fJ/27q39/wCJB2r/AO7aL3MHsV/yskH/ADTn/wCrTdY8/em/5Uq9/wCalp/2lQ9a&#10;JXvPDrk70IHU3/M1OtP/ABIGG/8AdjTeyvfP9wrj/mhL/wBW26E3JX/JZsP+e21/6vp19Qj3zD67&#10;h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&#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a5/8APf8A5cvyk+eW&#10;4PjRX/HPa23NxU3WWH3XR7sfPZmgxRiky0+AejEQrZYzOHXHzailwllv+oe7q2nr3Wv/AP8AQPH/&#10;ADOv+fZdd/8AoYYP/wCqfdtY6917/oHj/mdf8+y67/8AQwwf/wBU+/ax17raG/kcfCnv34NfHDtT&#10;rb5DYDCbe3Vuru6ffGGpcFk6TKRPj5MDg6BZHmo5JEjk+5oZRoYhrAN9GHujGvXurqvde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&#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&#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WCGqpqh6iOnqYJ5KSb7eqSF1YxyaQ2iQKSUfSwNjY2INrEe&#10;9BgeHlx6u8TRgFgQGFVqCKitKj1FR1n976p1737r3Xvfuvde9+691737r3Xvfuvde9+691737r3X&#10;vfuvde9+691737r3WCqqqWhp5qytqYKOkpozLUVVU6xxxoOSzu5Cqo/JJAHvTMFFTgep6ciiadgi&#10;AsxNAqgkknyAGSes/vfTf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jVlFR5Gmko8hSUtdSTW8&#10;1LWRpLG+lg66kcMraWUEXHBAI5Hv3XukdhOr+s9tVgyO3Ou9i7fyC2C12ExGPpJhZgwtLBTxuLMA&#10;RzwQD9ffuvdLr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&#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SWQ2BsTLOkmV&#10;2TtHJvFq8b5DG0cxXUQW0mSFiNRAvb6259sPaxSfEin7VB/ydG1vv19aAiK4nStK6JpFrT7GHTni&#10;tt7dwSomEwGFw6xRmKJcVSwU4VGOplUQxpZS3JA4J593SFIvhUD7AB/g6S3W43F8SZpZJCTU63Z6&#10;nhXuJ6evbnSP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top:-2591;width:30994;height:15315;visibility:visible;mso-wrap-style:square" alt="A picture containing text&#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">
                  <v:imagedata cropleft="-1f" cropright="33414f" o:title="A picture containing text&#10;&#10;Description automatically generated" r:id="rId12"/>
                </v:shape>
                <v:shape id="Picture 6" style="position:absolute;left:37652;top:-1759;width:23012;height:14483;visibility:visible;mso-wrap-style:square" alt="A picture containing text&#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">
                  <v:imagedata cropleft="36881f" cropright="2619f" o:title="A picture containing text&#10;&#10;Description automatically generated" r:id="rId12"/>
                </v:shape>
                <w10:anchorlock/>
              </v:group>
            </w:pict>
          </mc:Fallback>
        </mc:AlternateContent>
      </w:r>
    </w:p>
    <w:p w14:paraId="5FDF3086" w14:textId="770C84A2" w:rsidR="001C2D13" w:rsidRPr="00301684" w:rsidRDefault="009F6BEE" w:rsidP="08D8C7A4">
      <w:pPr>
        <w:spacing w:line="360" w:lineRule="atLeast"/>
        <w:jc w:val="center"/>
        <w:rPr>
          <w:b/>
          <w:bCs/>
          <w:sz w:val="24"/>
          <w:szCs w:val="24"/>
        </w:rPr>
      </w:pPr>
      <w:r>
        <w:rPr>
          <w:b/>
          <w:bCs/>
          <w:sz w:val="24"/>
          <w:szCs w:val="24"/>
        </w:rPr>
        <w:t>ONLINE EXAMINATION DURING THE COVID-19 PANDEMIC</w:t>
      </w:r>
    </w:p>
    <w:p w14:paraId="428A8E18" w14:textId="6AF8B68E" w:rsidR="002C0F74" w:rsidRPr="00301684" w:rsidRDefault="009F6BEE" w:rsidP="08D8C7A4">
      <w:pPr>
        <w:pStyle w:val="BodyText3"/>
        <w:tabs>
          <w:tab w:val="center" w:pos="6237"/>
        </w:tabs>
        <w:spacing w:after="0" w:line="360" w:lineRule="atLeast"/>
        <w:jc w:val="center"/>
        <w:rPr>
          <w:sz w:val="24"/>
          <w:szCs w:val="24"/>
        </w:rPr>
      </w:pPr>
      <w:r>
        <w:rPr>
          <w:sz w:val="24"/>
          <w:szCs w:val="24"/>
        </w:rPr>
        <w:t>Trainer</w:t>
      </w:r>
      <w:r w:rsidR="002C0F74" w:rsidRPr="08D8C7A4">
        <w:rPr>
          <w:sz w:val="24"/>
          <w:szCs w:val="24"/>
        </w:rPr>
        <w:t xml:space="preserve">: </w:t>
      </w:r>
      <w:r>
        <w:rPr>
          <w:sz w:val="24"/>
          <w:szCs w:val="24"/>
        </w:rPr>
        <w:t>Assoc</w:t>
      </w:r>
      <w:r w:rsidR="0040687E" w:rsidRPr="08D8C7A4">
        <w:rPr>
          <w:sz w:val="24"/>
          <w:szCs w:val="24"/>
        </w:rPr>
        <w:t>.</w:t>
      </w:r>
      <w:r>
        <w:rPr>
          <w:sz w:val="24"/>
          <w:szCs w:val="24"/>
        </w:rPr>
        <w:t xml:space="preserve"> Prof. Dr</w:t>
      </w:r>
      <w:r w:rsidR="0040687E" w:rsidRPr="08D8C7A4">
        <w:rPr>
          <w:sz w:val="24"/>
          <w:szCs w:val="24"/>
        </w:rPr>
        <w:t>. Nguy</w:t>
      </w:r>
      <w:r>
        <w:rPr>
          <w:sz w:val="24"/>
          <w:szCs w:val="24"/>
        </w:rPr>
        <w:t>en Ngoc Vu</w:t>
      </w:r>
    </w:p>
    <w:p w14:paraId="0921983D" w14:textId="6ED2CEDA" w:rsidR="000D1B4C" w:rsidRPr="00301684" w:rsidRDefault="009F6BEE" w:rsidP="08D8C7A4">
      <w:pPr>
        <w:spacing w:line="360" w:lineRule="atLeast"/>
        <w:jc w:val="center"/>
        <w:rPr>
          <w:sz w:val="24"/>
          <w:szCs w:val="24"/>
        </w:rPr>
      </w:pPr>
      <w:r>
        <w:rPr>
          <w:sz w:val="24"/>
          <w:szCs w:val="24"/>
        </w:rPr>
        <w:t>Date and time</w:t>
      </w:r>
      <w:r w:rsidR="00AB77C3" w:rsidRPr="08D8C7A4">
        <w:rPr>
          <w:sz w:val="24"/>
          <w:szCs w:val="24"/>
        </w:rPr>
        <w:t xml:space="preserve">: 9:00-11:30, </w:t>
      </w:r>
      <w:r w:rsidR="0040687E" w:rsidRPr="08D8C7A4">
        <w:rPr>
          <w:sz w:val="24"/>
          <w:szCs w:val="24"/>
        </w:rPr>
        <w:t>21</w:t>
      </w:r>
      <w:r w:rsidRPr="009F6BEE">
        <w:rPr>
          <w:sz w:val="24"/>
          <w:szCs w:val="24"/>
          <w:vertAlign w:val="superscript"/>
        </w:rPr>
        <w:t>st</w:t>
      </w:r>
      <w:r>
        <w:rPr>
          <w:sz w:val="24"/>
          <w:szCs w:val="24"/>
        </w:rPr>
        <w:t xml:space="preserve"> August </w:t>
      </w:r>
      <w:r w:rsidR="00AB77C3" w:rsidRPr="08D8C7A4">
        <w:rPr>
          <w:sz w:val="24"/>
          <w:szCs w:val="24"/>
        </w:rPr>
        <w:t>20</w:t>
      </w:r>
      <w:r w:rsidR="00DA5041" w:rsidRPr="08D8C7A4">
        <w:rPr>
          <w:sz w:val="24"/>
          <w:szCs w:val="24"/>
        </w:rPr>
        <w:t>21</w:t>
      </w:r>
    </w:p>
    <w:p w14:paraId="0E6238EB" w14:textId="6B99D275" w:rsidR="00BA6B37" w:rsidRPr="00301684" w:rsidRDefault="009F6BEE" w:rsidP="08D8C7A4">
      <w:pPr>
        <w:pStyle w:val="ListParagraph"/>
        <w:numPr>
          <w:ilvl w:val="0"/>
          <w:numId w:val="8"/>
        </w:numPr>
        <w:spacing w:line="360" w:lineRule="atLeast"/>
        <w:jc w:val="both"/>
        <w:rPr>
          <w:b/>
          <w:bCs/>
          <w:sz w:val="24"/>
          <w:szCs w:val="24"/>
        </w:rPr>
      </w:pPr>
      <w:r>
        <w:rPr>
          <w:b/>
          <w:bCs/>
          <w:sz w:val="24"/>
          <w:szCs w:val="24"/>
        </w:rPr>
        <w:t>Overview</w:t>
      </w:r>
    </w:p>
    <w:p w14:paraId="1F961A01" w14:textId="06052121" w:rsidR="0080726C" w:rsidRPr="00301684" w:rsidRDefault="00B9009D" w:rsidP="08D8C7A4">
      <w:pPr>
        <w:spacing w:line="360" w:lineRule="atLeast"/>
        <w:jc w:val="both"/>
        <w:rPr>
          <w:sz w:val="24"/>
          <w:szCs w:val="24"/>
        </w:rPr>
      </w:pPr>
      <w:r>
        <w:rPr>
          <w:sz w:val="24"/>
          <w:szCs w:val="24"/>
        </w:rPr>
        <w:t xml:space="preserve">Webinar No.8 focuses on assisting teachers and staff from DVET and 11 TVET partner collges in developing and using 15 formats of online exams through Moodle. The trainer provides the sample Moodle system that supports participants to create an online test.  </w:t>
      </w:r>
    </w:p>
    <w:p w14:paraId="08CDCC99" w14:textId="7073D3AA" w:rsidR="00656F47" w:rsidRPr="00301684" w:rsidRDefault="00B9009D" w:rsidP="08D8C7A4">
      <w:pPr>
        <w:pStyle w:val="ListParagraph"/>
        <w:numPr>
          <w:ilvl w:val="0"/>
          <w:numId w:val="8"/>
        </w:numPr>
        <w:spacing w:line="360" w:lineRule="atLeast"/>
        <w:jc w:val="both"/>
        <w:rPr>
          <w:b/>
          <w:bCs/>
          <w:sz w:val="24"/>
          <w:szCs w:val="24"/>
        </w:rPr>
      </w:pPr>
      <w:bookmarkStart w:id="0" w:name="_Hlk77919044"/>
      <w:r>
        <w:rPr>
          <w:b/>
          <w:bCs/>
          <w:sz w:val="24"/>
          <w:szCs w:val="24"/>
        </w:rPr>
        <w:t>Key content</w:t>
      </w:r>
    </w:p>
    <w:p w14:paraId="1836DF86" w14:textId="136547C1" w:rsidR="0040687E" w:rsidRPr="00301684" w:rsidRDefault="00B9009D" w:rsidP="08D8C7A4">
      <w:pPr>
        <w:pStyle w:val="ListParagraph"/>
        <w:numPr>
          <w:ilvl w:val="0"/>
          <w:numId w:val="14"/>
        </w:numPr>
        <w:spacing w:line="360" w:lineRule="atLeast"/>
        <w:jc w:val="both"/>
        <w:rPr>
          <w:sz w:val="24"/>
          <w:szCs w:val="24"/>
        </w:rPr>
      </w:pPr>
      <w:r>
        <w:rPr>
          <w:sz w:val="24"/>
          <w:szCs w:val="24"/>
        </w:rPr>
        <w:t>Key content</w:t>
      </w:r>
      <w:r w:rsidR="00DA5041" w:rsidRPr="08D8C7A4">
        <w:rPr>
          <w:sz w:val="24"/>
          <w:szCs w:val="24"/>
        </w:rPr>
        <w:t xml:space="preserve"> 1:</w:t>
      </w:r>
      <w:r w:rsidR="0040687E" w:rsidRPr="08D8C7A4">
        <w:rPr>
          <w:sz w:val="24"/>
          <w:szCs w:val="24"/>
        </w:rPr>
        <w:t xml:space="preserve"> </w:t>
      </w:r>
      <w:r>
        <w:rPr>
          <w:sz w:val="24"/>
          <w:szCs w:val="24"/>
        </w:rPr>
        <w:t>Overview on 15 types of online exams through Moodle</w:t>
      </w:r>
    </w:p>
    <w:p w14:paraId="23E8F2E5" w14:textId="19FD2746" w:rsidR="0040687E" w:rsidRPr="00301684" w:rsidRDefault="00B9009D" w:rsidP="08D8C7A4">
      <w:pPr>
        <w:pStyle w:val="ListParagraph"/>
        <w:numPr>
          <w:ilvl w:val="0"/>
          <w:numId w:val="14"/>
        </w:numPr>
        <w:spacing w:line="360" w:lineRule="atLeast"/>
        <w:jc w:val="both"/>
        <w:rPr>
          <w:sz w:val="24"/>
          <w:szCs w:val="24"/>
        </w:rPr>
      </w:pPr>
      <w:r>
        <w:rPr>
          <w:sz w:val="24"/>
          <w:szCs w:val="24"/>
        </w:rPr>
        <w:t>Key content</w:t>
      </w:r>
      <w:r w:rsidRPr="08D8C7A4">
        <w:rPr>
          <w:sz w:val="24"/>
          <w:szCs w:val="24"/>
        </w:rPr>
        <w:t xml:space="preserve"> </w:t>
      </w:r>
      <w:r w:rsidR="00DA5041" w:rsidRPr="08D8C7A4">
        <w:rPr>
          <w:sz w:val="24"/>
          <w:szCs w:val="24"/>
        </w:rPr>
        <w:t>2:</w:t>
      </w:r>
      <w:r w:rsidR="0040687E" w:rsidRPr="08D8C7A4">
        <w:rPr>
          <w:sz w:val="24"/>
          <w:szCs w:val="24"/>
        </w:rPr>
        <w:t xml:space="preserve"> </w:t>
      </w:r>
      <w:r>
        <w:rPr>
          <w:sz w:val="24"/>
          <w:szCs w:val="24"/>
        </w:rPr>
        <w:t>Creating a repository of questions to organize online examination</w:t>
      </w:r>
    </w:p>
    <w:p w14:paraId="60FFF8D1" w14:textId="57EF1F44" w:rsidR="00DA5041" w:rsidRPr="00301684" w:rsidRDefault="00B9009D" w:rsidP="08D8C7A4">
      <w:pPr>
        <w:pStyle w:val="ListParagraph"/>
        <w:numPr>
          <w:ilvl w:val="0"/>
          <w:numId w:val="14"/>
        </w:numPr>
        <w:spacing w:line="360" w:lineRule="atLeast"/>
        <w:jc w:val="both"/>
        <w:rPr>
          <w:sz w:val="24"/>
          <w:szCs w:val="24"/>
        </w:rPr>
      </w:pPr>
      <w:r>
        <w:rPr>
          <w:sz w:val="24"/>
          <w:szCs w:val="24"/>
        </w:rPr>
        <w:t>Key content</w:t>
      </w:r>
      <w:r w:rsidRPr="08D8C7A4">
        <w:rPr>
          <w:sz w:val="24"/>
          <w:szCs w:val="24"/>
        </w:rPr>
        <w:t xml:space="preserve"> </w:t>
      </w:r>
      <w:r w:rsidR="00DA5041" w:rsidRPr="08D8C7A4">
        <w:rPr>
          <w:sz w:val="24"/>
          <w:szCs w:val="24"/>
        </w:rPr>
        <w:t>3:</w:t>
      </w:r>
      <w:r w:rsidR="0040687E" w:rsidRPr="08D8C7A4">
        <w:rPr>
          <w:sz w:val="24"/>
          <w:szCs w:val="24"/>
        </w:rPr>
        <w:t xml:space="preserve"> </w:t>
      </w:r>
      <w:r>
        <w:rPr>
          <w:sz w:val="24"/>
          <w:szCs w:val="24"/>
        </w:rPr>
        <w:t xml:space="preserve">Practice session on creating online exam </w:t>
      </w:r>
    </w:p>
    <w:p w14:paraId="13A92901" w14:textId="00E4CC94" w:rsidR="008E338D" w:rsidRPr="00301684" w:rsidRDefault="00B9009D" w:rsidP="08D8C7A4">
      <w:pPr>
        <w:pStyle w:val="ListParagraph"/>
        <w:numPr>
          <w:ilvl w:val="0"/>
          <w:numId w:val="8"/>
        </w:numPr>
        <w:spacing w:line="360" w:lineRule="atLeast"/>
        <w:contextualSpacing w:val="0"/>
        <w:jc w:val="both"/>
        <w:rPr>
          <w:b/>
          <w:bCs/>
          <w:sz w:val="24"/>
          <w:szCs w:val="24"/>
        </w:rPr>
      </w:pPr>
      <w:r>
        <w:rPr>
          <w:b/>
          <w:bCs/>
          <w:sz w:val="24"/>
          <w:szCs w:val="24"/>
        </w:rPr>
        <w:t>Learning outcomes</w:t>
      </w:r>
    </w:p>
    <w:bookmarkEnd w:id="0"/>
    <w:p w14:paraId="6AE16FD5" w14:textId="4DB2F9B9" w:rsidR="006078A6" w:rsidRPr="00301684" w:rsidRDefault="00B9009D" w:rsidP="08D8C7A4">
      <w:pPr>
        <w:spacing w:line="360" w:lineRule="atLeast"/>
        <w:jc w:val="both"/>
        <w:rPr>
          <w:sz w:val="24"/>
          <w:szCs w:val="24"/>
          <w:lang w:val="en-GB"/>
        </w:rPr>
      </w:pPr>
      <w:r>
        <w:rPr>
          <w:sz w:val="24"/>
          <w:szCs w:val="24"/>
          <w:lang w:val="en-GB"/>
        </w:rPr>
        <w:t>On completion of the webinar, participants are able to</w:t>
      </w:r>
      <w:r w:rsidR="00114225" w:rsidRPr="08D8C7A4">
        <w:rPr>
          <w:sz w:val="24"/>
          <w:szCs w:val="24"/>
          <w:lang w:val="en-GB"/>
        </w:rPr>
        <w:t xml:space="preserve">: </w:t>
      </w:r>
    </w:p>
    <w:p w14:paraId="2EE9296A" w14:textId="7335E09B" w:rsidR="002D0236" w:rsidRPr="00301684" w:rsidRDefault="00B9009D" w:rsidP="08D8C7A4">
      <w:pPr>
        <w:pStyle w:val="ListParagraph"/>
        <w:numPr>
          <w:ilvl w:val="0"/>
          <w:numId w:val="14"/>
        </w:numPr>
        <w:spacing w:line="360" w:lineRule="atLeast"/>
        <w:jc w:val="both"/>
        <w:rPr>
          <w:sz w:val="24"/>
          <w:szCs w:val="24"/>
        </w:rPr>
      </w:pPr>
      <w:r>
        <w:rPr>
          <w:sz w:val="24"/>
          <w:szCs w:val="24"/>
        </w:rPr>
        <w:t>Learning outcome</w:t>
      </w:r>
      <w:r w:rsidR="0061242E" w:rsidRPr="08D8C7A4">
        <w:rPr>
          <w:sz w:val="24"/>
          <w:szCs w:val="24"/>
        </w:rPr>
        <w:t xml:space="preserve"> </w:t>
      </w:r>
      <w:r w:rsidR="00DA5041" w:rsidRPr="08D8C7A4">
        <w:rPr>
          <w:sz w:val="24"/>
          <w:szCs w:val="24"/>
        </w:rPr>
        <w:t>1:</w:t>
      </w:r>
      <w:r w:rsidR="0040687E" w:rsidRPr="08D8C7A4">
        <w:rPr>
          <w:sz w:val="24"/>
          <w:szCs w:val="24"/>
        </w:rPr>
        <w:t xml:space="preserve"> </w:t>
      </w:r>
      <w:r>
        <w:rPr>
          <w:sz w:val="24"/>
          <w:szCs w:val="24"/>
        </w:rPr>
        <w:t>Understanding how to use 15 types of online exams on Moodle</w:t>
      </w:r>
    </w:p>
    <w:p w14:paraId="5F2DBDC0" w14:textId="1C3C5CCD" w:rsidR="00DA5041" w:rsidRPr="00301684" w:rsidRDefault="00B9009D" w:rsidP="08D8C7A4">
      <w:pPr>
        <w:pStyle w:val="ListParagraph"/>
        <w:numPr>
          <w:ilvl w:val="0"/>
          <w:numId w:val="14"/>
        </w:numPr>
        <w:spacing w:line="360" w:lineRule="atLeast"/>
        <w:jc w:val="both"/>
        <w:rPr>
          <w:sz w:val="24"/>
          <w:szCs w:val="24"/>
        </w:rPr>
      </w:pPr>
      <w:r>
        <w:rPr>
          <w:sz w:val="24"/>
          <w:szCs w:val="24"/>
        </w:rPr>
        <w:t>Learning outcome</w:t>
      </w:r>
      <w:r w:rsidRPr="08D8C7A4">
        <w:rPr>
          <w:sz w:val="24"/>
          <w:szCs w:val="24"/>
        </w:rPr>
        <w:t xml:space="preserve"> </w:t>
      </w:r>
      <w:r w:rsidR="00DA5041" w:rsidRPr="08D8C7A4">
        <w:rPr>
          <w:sz w:val="24"/>
          <w:szCs w:val="24"/>
        </w:rPr>
        <w:t>2:</w:t>
      </w:r>
      <w:r w:rsidR="0040687E" w:rsidRPr="08D8C7A4">
        <w:rPr>
          <w:sz w:val="24"/>
          <w:szCs w:val="24"/>
        </w:rPr>
        <w:t xml:space="preserve"> </w:t>
      </w:r>
      <w:r>
        <w:rPr>
          <w:sz w:val="24"/>
          <w:szCs w:val="24"/>
        </w:rPr>
        <w:t xml:space="preserve">Evaluating scores by analysis tools of Moodle </w:t>
      </w:r>
    </w:p>
    <w:p w14:paraId="78D569EE" w14:textId="382C55C6" w:rsidR="00DA5041" w:rsidRPr="00301684" w:rsidRDefault="00B9009D" w:rsidP="08D8C7A4">
      <w:pPr>
        <w:pStyle w:val="ListParagraph"/>
        <w:numPr>
          <w:ilvl w:val="0"/>
          <w:numId w:val="14"/>
        </w:numPr>
        <w:spacing w:line="360" w:lineRule="atLeast"/>
        <w:jc w:val="both"/>
        <w:rPr>
          <w:sz w:val="24"/>
          <w:szCs w:val="24"/>
        </w:rPr>
      </w:pPr>
      <w:r>
        <w:rPr>
          <w:sz w:val="24"/>
          <w:szCs w:val="24"/>
        </w:rPr>
        <w:t>Learning outcome</w:t>
      </w:r>
      <w:r w:rsidRPr="08D8C7A4">
        <w:rPr>
          <w:sz w:val="24"/>
          <w:szCs w:val="24"/>
        </w:rPr>
        <w:t xml:space="preserve"> </w:t>
      </w:r>
      <w:r w:rsidR="00DA5041" w:rsidRPr="08D8C7A4">
        <w:rPr>
          <w:sz w:val="24"/>
          <w:szCs w:val="24"/>
        </w:rPr>
        <w:t>3:</w:t>
      </w:r>
      <w:r w:rsidR="0040687E" w:rsidRPr="08D8C7A4">
        <w:rPr>
          <w:sz w:val="24"/>
          <w:szCs w:val="24"/>
        </w:rPr>
        <w:t xml:space="preserve"> </w:t>
      </w:r>
      <w:r>
        <w:rPr>
          <w:sz w:val="24"/>
          <w:szCs w:val="24"/>
        </w:rPr>
        <w:t xml:space="preserve">Creating online exams </w:t>
      </w:r>
    </w:p>
    <w:p w14:paraId="044057AA" w14:textId="4786E882" w:rsidR="000D1B4C" w:rsidRPr="00301684" w:rsidRDefault="00B9009D" w:rsidP="08D8C7A4">
      <w:pPr>
        <w:pStyle w:val="ListParagraph"/>
        <w:numPr>
          <w:ilvl w:val="0"/>
          <w:numId w:val="8"/>
        </w:numPr>
        <w:spacing w:line="360" w:lineRule="atLeast"/>
        <w:jc w:val="both"/>
        <w:rPr>
          <w:b/>
          <w:bCs/>
          <w:sz w:val="24"/>
          <w:szCs w:val="24"/>
        </w:rPr>
      </w:pPr>
      <w:r>
        <w:rPr>
          <w:b/>
          <w:bCs/>
          <w:sz w:val="24"/>
          <w:szCs w:val="24"/>
        </w:rPr>
        <w:t>Agenda</w:t>
      </w:r>
    </w:p>
    <w:tbl>
      <w:tblPr>
        <w:tblW w:w="93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80"/>
        <w:gridCol w:w="5133"/>
        <w:gridCol w:w="2835"/>
      </w:tblGrid>
      <w:tr w:rsidR="00352393" w:rsidRPr="00301684" w14:paraId="76A88AB7" w14:textId="77777777" w:rsidTr="08D8C7A4">
        <w:trPr>
          <w:trHeight w:val="308"/>
        </w:trPr>
        <w:tc>
          <w:tcPr>
            <w:tcW w:w="13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CA26E0" w14:textId="2BDFCB02" w:rsidR="00352393" w:rsidRPr="00301684" w:rsidRDefault="00B9009D" w:rsidP="08D8C7A4">
            <w:pPr>
              <w:spacing w:line="360" w:lineRule="atLeast"/>
              <w:jc w:val="center"/>
              <w:textAlignment w:val="baseline"/>
              <w:rPr>
                <w:sz w:val="18"/>
                <w:szCs w:val="18"/>
              </w:rPr>
            </w:pPr>
            <w:r>
              <w:rPr>
                <w:b/>
                <w:bCs/>
                <w:sz w:val="24"/>
                <w:szCs w:val="24"/>
              </w:rPr>
              <w:t>Time</w:t>
            </w:r>
            <w:r w:rsidR="00352393" w:rsidRPr="08D8C7A4">
              <w:rPr>
                <w:sz w:val="24"/>
                <w:szCs w:val="24"/>
              </w:rPr>
              <w:t> </w:t>
            </w:r>
          </w:p>
        </w:tc>
        <w:tc>
          <w:tcPr>
            <w:tcW w:w="51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42425A" w14:textId="233ED33E" w:rsidR="00352393" w:rsidRPr="00301684" w:rsidRDefault="00B9009D" w:rsidP="08D8C7A4">
            <w:pPr>
              <w:spacing w:line="360" w:lineRule="atLeast"/>
              <w:jc w:val="center"/>
              <w:textAlignment w:val="baseline"/>
              <w:rPr>
                <w:sz w:val="18"/>
                <w:szCs w:val="18"/>
              </w:rPr>
            </w:pPr>
            <w:r>
              <w:rPr>
                <w:b/>
                <w:bCs/>
                <w:sz w:val="24"/>
                <w:szCs w:val="24"/>
              </w:rPr>
              <w:t>Content</w:t>
            </w:r>
            <w:r w:rsidR="00352393" w:rsidRPr="08D8C7A4">
              <w:rPr>
                <w:sz w:val="24"/>
                <w:szCs w:val="24"/>
              </w:rPr>
              <w:t> </w:t>
            </w:r>
          </w:p>
        </w:tc>
        <w:tc>
          <w:tcPr>
            <w:tcW w:w="2835" w:type="dxa"/>
            <w:tcBorders>
              <w:top w:val="single" w:sz="6" w:space="0" w:color="auto"/>
              <w:left w:val="single" w:sz="6" w:space="0" w:color="auto"/>
              <w:bottom w:val="single" w:sz="6" w:space="0" w:color="auto"/>
              <w:right w:val="single" w:sz="6" w:space="0" w:color="auto"/>
            </w:tcBorders>
            <w:vAlign w:val="center"/>
          </w:tcPr>
          <w:p w14:paraId="5A3A21A9" w14:textId="67A48DB9" w:rsidR="00352393" w:rsidRPr="00301684" w:rsidRDefault="00B9009D" w:rsidP="08D8C7A4">
            <w:pPr>
              <w:spacing w:line="360" w:lineRule="atLeast"/>
              <w:jc w:val="center"/>
              <w:textAlignment w:val="baseline"/>
              <w:rPr>
                <w:b/>
                <w:bCs/>
                <w:sz w:val="24"/>
                <w:szCs w:val="24"/>
              </w:rPr>
            </w:pPr>
            <w:r>
              <w:rPr>
                <w:b/>
                <w:bCs/>
                <w:sz w:val="24"/>
                <w:szCs w:val="24"/>
              </w:rPr>
              <w:t>PIC</w:t>
            </w:r>
            <w:r w:rsidR="00352393" w:rsidRPr="08D8C7A4">
              <w:rPr>
                <w:sz w:val="24"/>
                <w:szCs w:val="24"/>
              </w:rPr>
              <w:t> </w:t>
            </w:r>
          </w:p>
        </w:tc>
      </w:tr>
      <w:tr w:rsidR="00352393" w:rsidRPr="00301684" w14:paraId="5D97E0F1" w14:textId="77777777" w:rsidTr="08D8C7A4">
        <w:trPr>
          <w:trHeight w:val="682"/>
        </w:trPr>
        <w:tc>
          <w:tcPr>
            <w:tcW w:w="13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DE8A6A" w14:textId="6FA0B7DB" w:rsidR="00352393" w:rsidRPr="00301684" w:rsidRDefault="00352393" w:rsidP="08D8C7A4">
            <w:pPr>
              <w:spacing w:line="360" w:lineRule="atLeast"/>
              <w:jc w:val="center"/>
              <w:textAlignment w:val="baseline"/>
              <w:rPr>
                <w:sz w:val="18"/>
                <w:szCs w:val="18"/>
              </w:rPr>
            </w:pPr>
            <w:r w:rsidRPr="08D8C7A4">
              <w:rPr>
                <w:sz w:val="24"/>
                <w:szCs w:val="24"/>
              </w:rPr>
              <w:t>09:00-09:05 </w:t>
            </w:r>
          </w:p>
        </w:tc>
        <w:tc>
          <w:tcPr>
            <w:tcW w:w="51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D2F340" w14:textId="2019D96B" w:rsidR="00352393" w:rsidRPr="00301684" w:rsidRDefault="00B9009D" w:rsidP="08D8C7A4">
            <w:pPr>
              <w:spacing w:line="360" w:lineRule="atLeast"/>
              <w:textAlignment w:val="baseline"/>
              <w:rPr>
                <w:sz w:val="18"/>
                <w:szCs w:val="18"/>
              </w:rPr>
            </w:pPr>
            <w:r>
              <w:rPr>
                <w:sz w:val="24"/>
                <w:szCs w:val="24"/>
              </w:rPr>
              <w:t>Welcoming words</w:t>
            </w:r>
            <w:r>
              <w:rPr>
                <w:sz w:val="24"/>
                <w:szCs w:val="24"/>
              </w:rPr>
              <w:br/>
              <w:t xml:space="preserve">Introduction of the purposes and participants </w:t>
            </w:r>
          </w:p>
        </w:tc>
        <w:tc>
          <w:tcPr>
            <w:tcW w:w="2835" w:type="dxa"/>
            <w:tcBorders>
              <w:top w:val="single" w:sz="6" w:space="0" w:color="auto"/>
              <w:left w:val="single" w:sz="6" w:space="0" w:color="auto"/>
              <w:bottom w:val="single" w:sz="6" w:space="0" w:color="auto"/>
              <w:right w:val="single" w:sz="6" w:space="0" w:color="auto"/>
            </w:tcBorders>
            <w:vAlign w:val="center"/>
          </w:tcPr>
          <w:p w14:paraId="2AE197AF" w14:textId="5AE64476" w:rsidR="00352393" w:rsidRPr="00301684" w:rsidRDefault="002B608F" w:rsidP="08D8C7A4">
            <w:pPr>
              <w:spacing w:line="360" w:lineRule="atLeast"/>
              <w:jc w:val="both"/>
              <w:textAlignment w:val="baseline"/>
              <w:rPr>
                <w:sz w:val="24"/>
                <w:szCs w:val="24"/>
              </w:rPr>
            </w:pPr>
            <w:r w:rsidRPr="08D8C7A4">
              <w:rPr>
                <w:sz w:val="24"/>
                <w:szCs w:val="24"/>
              </w:rPr>
              <w:t>Mr.</w:t>
            </w:r>
            <w:r w:rsidR="00352393" w:rsidRPr="08D8C7A4">
              <w:rPr>
                <w:sz w:val="24"/>
                <w:szCs w:val="24"/>
              </w:rPr>
              <w:t> </w:t>
            </w:r>
            <w:r w:rsidR="00B9009D">
              <w:rPr>
                <w:sz w:val="24"/>
                <w:szCs w:val="24"/>
              </w:rPr>
              <w:t>Pham Xuan Hoan</w:t>
            </w:r>
            <w:r w:rsidR="00352393" w:rsidRPr="08D8C7A4">
              <w:rPr>
                <w:sz w:val="24"/>
                <w:szCs w:val="24"/>
              </w:rPr>
              <w:t> </w:t>
            </w:r>
            <w:r w:rsidRPr="08D8C7A4">
              <w:rPr>
                <w:sz w:val="24"/>
                <w:szCs w:val="24"/>
              </w:rPr>
              <w:t>– GIZ</w:t>
            </w:r>
          </w:p>
        </w:tc>
      </w:tr>
      <w:tr w:rsidR="00352393" w:rsidRPr="00301684" w14:paraId="31AD57EE" w14:textId="77777777" w:rsidTr="00B9009D">
        <w:trPr>
          <w:trHeight w:val="352"/>
        </w:trPr>
        <w:tc>
          <w:tcPr>
            <w:tcW w:w="13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9D5A17" w14:textId="1A873EA4" w:rsidR="00352393" w:rsidRPr="00301684" w:rsidRDefault="00352393" w:rsidP="08D8C7A4">
            <w:pPr>
              <w:spacing w:line="360" w:lineRule="atLeast"/>
              <w:jc w:val="center"/>
              <w:textAlignment w:val="baseline"/>
              <w:rPr>
                <w:sz w:val="18"/>
                <w:szCs w:val="18"/>
              </w:rPr>
            </w:pPr>
            <w:r w:rsidRPr="08D8C7A4">
              <w:rPr>
                <w:sz w:val="24"/>
                <w:szCs w:val="24"/>
              </w:rPr>
              <w:t>09:05-09:45 </w:t>
            </w:r>
          </w:p>
        </w:tc>
        <w:tc>
          <w:tcPr>
            <w:tcW w:w="51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95E457" w14:textId="70EA2D24" w:rsidR="00352393" w:rsidRPr="00301684" w:rsidRDefault="00B9009D" w:rsidP="08D8C7A4">
            <w:pPr>
              <w:spacing w:line="360" w:lineRule="atLeast"/>
              <w:textAlignment w:val="baseline"/>
              <w:rPr>
                <w:sz w:val="18"/>
                <w:szCs w:val="18"/>
              </w:rPr>
            </w:pPr>
            <w:r>
              <w:rPr>
                <w:sz w:val="24"/>
                <w:szCs w:val="24"/>
              </w:rPr>
              <w:t>Overview on 15 types of online exams through Moodle</w:t>
            </w:r>
          </w:p>
        </w:tc>
        <w:tc>
          <w:tcPr>
            <w:tcW w:w="2835" w:type="dxa"/>
            <w:vMerge w:val="restart"/>
            <w:tcBorders>
              <w:top w:val="single" w:sz="6" w:space="0" w:color="auto"/>
              <w:left w:val="single" w:sz="6" w:space="0" w:color="auto"/>
              <w:right w:val="single" w:sz="6" w:space="0" w:color="auto"/>
            </w:tcBorders>
            <w:vAlign w:val="center"/>
          </w:tcPr>
          <w:p w14:paraId="30A2C2A6" w14:textId="74AB902F" w:rsidR="00352393" w:rsidRPr="00301684" w:rsidRDefault="00B9009D" w:rsidP="00B9009D">
            <w:pPr>
              <w:spacing w:line="360" w:lineRule="atLeast"/>
              <w:textAlignment w:val="baseline"/>
              <w:rPr>
                <w:sz w:val="24"/>
                <w:szCs w:val="24"/>
              </w:rPr>
            </w:pPr>
            <w:r>
              <w:rPr>
                <w:sz w:val="24"/>
                <w:szCs w:val="24"/>
              </w:rPr>
              <w:t>Assoc</w:t>
            </w:r>
            <w:r w:rsidRPr="08D8C7A4">
              <w:rPr>
                <w:sz w:val="24"/>
                <w:szCs w:val="24"/>
              </w:rPr>
              <w:t>.</w:t>
            </w:r>
            <w:r>
              <w:rPr>
                <w:sz w:val="24"/>
                <w:szCs w:val="24"/>
              </w:rPr>
              <w:t xml:space="preserve"> Prof. Dr</w:t>
            </w:r>
            <w:r w:rsidRPr="08D8C7A4">
              <w:rPr>
                <w:sz w:val="24"/>
                <w:szCs w:val="24"/>
              </w:rPr>
              <w:t>. Nguy</w:t>
            </w:r>
            <w:r>
              <w:rPr>
                <w:sz w:val="24"/>
                <w:szCs w:val="24"/>
              </w:rPr>
              <w:t>en Ngoc Vu</w:t>
            </w:r>
          </w:p>
        </w:tc>
      </w:tr>
      <w:tr w:rsidR="00352393" w:rsidRPr="00301684" w14:paraId="60F1AD69" w14:textId="77777777" w:rsidTr="08D8C7A4">
        <w:trPr>
          <w:trHeight w:val="374"/>
        </w:trPr>
        <w:tc>
          <w:tcPr>
            <w:tcW w:w="13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130C91" w14:textId="57BBDBC2" w:rsidR="00352393" w:rsidRPr="00301684" w:rsidRDefault="00352393" w:rsidP="08D8C7A4">
            <w:pPr>
              <w:spacing w:line="360" w:lineRule="atLeast"/>
              <w:jc w:val="center"/>
              <w:textAlignment w:val="baseline"/>
              <w:rPr>
                <w:sz w:val="18"/>
                <w:szCs w:val="18"/>
              </w:rPr>
            </w:pPr>
            <w:r w:rsidRPr="08D8C7A4">
              <w:rPr>
                <w:sz w:val="24"/>
                <w:szCs w:val="24"/>
              </w:rPr>
              <w:t>09:45-10:15 </w:t>
            </w:r>
          </w:p>
        </w:tc>
        <w:tc>
          <w:tcPr>
            <w:tcW w:w="51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D5FEFB" w14:textId="38EFC92F" w:rsidR="00352393" w:rsidRPr="00301684" w:rsidRDefault="00B9009D" w:rsidP="08D8C7A4">
            <w:pPr>
              <w:spacing w:line="360" w:lineRule="atLeast"/>
              <w:textAlignment w:val="baseline"/>
              <w:rPr>
                <w:sz w:val="18"/>
                <w:szCs w:val="18"/>
              </w:rPr>
            </w:pPr>
            <w:r>
              <w:rPr>
                <w:sz w:val="24"/>
                <w:szCs w:val="24"/>
              </w:rPr>
              <w:t>Creating a repository of questions to organize online examination</w:t>
            </w:r>
          </w:p>
        </w:tc>
        <w:tc>
          <w:tcPr>
            <w:tcW w:w="2835" w:type="dxa"/>
            <w:vMerge/>
          </w:tcPr>
          <w:p w14:paraId="15DCCADE" w14:textId="77777777" w:rsidR="00352393" w:rsidRPr="00301684" w:rsidRDefault="00352393" w:rsidP="0018478F">
            <w:pPr>
              <w:spacing w:line="360" w:lineRule="atLeast"/>
              <w:rPr>
                <w:rFonts w:ascii="Segoe UI" w:hAnsi="Segoe UI" w:cs="Segoe UI"/>
                <w:sz w:val="18"/>
                <w:szCs w:val="18"/>
              </w:rPr>
            </w:pPr>
          </w:p>
        </w:tc>
      </w:tr>
      <w:tr w:rsidR="00352393" w:rsidRPr="00301684" w14:paraId="425F4CD7" w14:textId="77777777" w:rsidTr="08D8C7A4">
        <w:trPr>
          <w:trHeight w:val="382"/>
        </w:trPr>
        <w:tc>
          <w:tcPr>
            <w:tcW w:w="1380" w:type="dxa"/>
            <w:tcBorders>
              <w:top w:val="single" w:sz="6" w:space="0" w:color="auto"/>
              <w:left w:val="single" w:sz="6" w:space="0" w:color="auto"/>
              <w:bottom w:val="single" w:sz="6" w:space="0" w:color="auto"/>
              <w:right w:val="single" w:sz="6" w:space="0" w:color="auto"/>
            </w:tcBorders>
            <w:shd w:val="clear" w:color="auto" w:fill="auto"/>
            <w:vAlign w:val="center"/>
          </w:tcPr>
          <w:p w14:paraId="06834D1E" w14:textId="2AC1BAF9" w:rsidR="00352393" w:rsidRPr="00301684" w:rsidRDefault="00352393" w:rsidP="08D8C7A4">
            <w:pPr>
              <w:spacing w:line="360" w:lineRule="atLeast"/>
              <w:jc w:val="center"/>
              <w:textAlignment w:val="baseline"/>
              <w:rPr>
                <w:sz w:val="24"/>
                <w:szCs w:val="24"/>
              </w:rPr>
            </w:pPr>
            <w:r w:rsidRPr="08D8C7A4">
              <w:rPr>
                <w:sz w:val="24"/>
                <w:szCs w:val="24"/>
              </w:rPr>
              <w:t>10:15-10:30 </w:t>
            </w:r>
          </w:p>
        </w:tc>
        <w:tc>
          <w:tcPr>
            <w:tcW w:w="5133" w:type="dxa"/>
            <w:tcBorders>
              <w:top w:val="single" w:sz="6" w:space="0" w:color="auto"/>
              <w:left w:val="single" w:sz="6" w:space="0" w:color="auto"/>
              <w:bottom w:val="single" w:sz="6" w:space="0" w:color="auto"/>
              <w:right w:val="single" w:sz="6" w:space="0" w:color="auto"/>
            </w:tcBorders>
            <w:shd w:val="clear" w:color="auto" w:fill="auto"/>
            <w:vAlign w:val="center"/>
          </w:tcPr>
          <w:p w14:paraId="76322FDE" w14:textId="6E065B3E" w:rsidR="00352393" w:rsidRPr="00301684" w:rsidRDefault="00352393" w:rsidP="08D8C7A4">
            <w:pPr>
              <w:spacing w:line="360" w:lineRule="atLeast"/>
              <w:textAlignment w:val="baseline"/>
              <w:rPr>
                <w:sz w:val="24"/>
                <w:szCs w:val="24"/>
              </w:rPr>
            </w:pPr>
            <w:r w:rsidRPr="08D8C7A4">
              <w:rPr>
                <w:sz w:val="24"/>
                <w:szCs w:val="24"/>
              </w:rPr>
              <w:t>Break time</w:t>
            </w:r>
          </w:p>
        </w:tc>
        <w:tc>
          <w:tcPr>
            <w:tcW w:w="2835" w:type="dxa"/>
            <w:tcBorders>
              <w:top w:val="single" w:sz="6" w:space="0" w:color="auto"/>
              <w:left w:val="single" w:sz="6" w:space="0" w:color="auto"/>
              <w:bottom w:val="single" w:sz="6" w:space="0" w:color="auto"/>
              <w:right w:val="single" w:sz="6" w:space="0" w:color="auto"/>
            </w:tcBorders>
          </w:tcPr>
          <w:p w14:paraId="6C012053" w14:textId="77777777" w:rsidR="00352393" w:rsidRPr="00301684" w:rsidRDefault="00352393" w:rsidP="08D8C7A4">
            <w:pPr>
              <w:spacing w:line="360" w:lineRule="atLeast"/>
              <w:jc w:val="both"/>
              <w:rPr>
                <w:sz w:val="18"/>
                <w:szCs w:val="18"/>
              </w:rPr>
            </w:pPr>
          </w:p>
        </w:tc>
      </w:tr>
      <w:tr w:rsidR="00352393" w:rsidRPr="00301684" w14:paraId="7A5BA2F1" w14:textId="77777777" w:rsidTr="00B9009D">
        <w:trPr>
          <w:trHeight w:val="390"/>
        </w:trPr>
        <w:tc>
          <w:tcPr>
            <w:tcW w:w="13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68550" w14:textId="72B8E9CB" w:rsidR="00352393" w:rsidRPr="00301684" w:rsidRDefault="00352393" w:rsidP="08D8C7A4">
            <w:pPr>
              <w:spacing w:line="360" w:lineRule="atLeast"/>
              <w:jc w:val="center"/>
              <w:textAlignment w:val="baseline"/>
              <w:rPr>
                <w:sz w:val="18"/>
                <w:szCs w:val="18"/>
              </w:rPr>
            </w:pPr>
            <w:r w:rsidRPr="08D8C7A4">
              <w:rPr>
                <w:sz w:val="24"/>
                <w:szCs w:val="24"/>
              </w:rPr>
              <w:t>10:30-11:00 </w:t>
            </w:r>
          </w:p>
        </w:tc>
        <w:tc>
          <w:tcPr>
            <w:tcW w:w="51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9694D7" w14:textId="77777777" w:rsidR="00B9009D" w:rsidRPr="00B9009D" w:rsidRDefault="00B9009D" w:rsidP="00B9009D">
            <w:pPr>
              <w:spacing w:line="360" w:lineRule="atLeast"/>
              <w:jc w:val="both"/>
              <w:rPr>
                <w:sz w:val="24"/>
                <w:szCs w:val="24"/>
              </w:rPr>
            </w:pPr>
            <w:r w:rsidRPr="00B9009D">
              <w:rPr>
                <w:sz w:val="24"/>
                <w:szCs w:val="24"/>
              </w:rPr>
              <w:t xml:space="preserve">Practice session on creating online exam </w:t>
            </w:r>
          </w:p>
          <w:p w14:paraId="538524AE" w14:textId="5A4491B4" w:rsidR="00352393" w:rsidRPr="00301684" w:rsidRDefault="00352393" w:rsidP="08D8C7A4">
            <w:pPr>
              <w:spacing w:line="360" w:lineRule="atLeast"/>
              <w:textAlignment w:val="baseline"/>
              <w:rPr>
                <w:sz w:val="18"/>
                <w:szCs w:val="18"/>
              </w:rPr>
            </w:pPr>
          </w:p>
        </w:tc>
        <w:tc>
          <w:tcPr>
            <w:tcW w:w="2835" w:type="dxa"/>
            <w:tcBorders>
              <w:top w:val="single" w:sz="6" w:space="0" w:color="auto"/>
              <w:left w:val="single" w:sz="6" w:space="0" w:color="auto"/>
              <w:bottom w:val="single" w:sz="6" w:space="0" w:color="auto"/>
              <w:right w:val="single" w:sz="6" w:space="0" w:color="auto"/>
            </w:tcBorders>
            <w:vAlign w:val="center"/>
          </w:tcPr>
          <w:p w14:paraId="3CCF27DB" w14:textId="1AE3544A" w:rsidR="00352393" w:rsidRPr="00301684" w:rsidRDefault="00B9009D" w:rsidP="00B9009D">
            <w:pPr>
              <w:spacing w:line="360" w:lineRule="atLeast"/>
              <w:rPr>
                <w:sz w:val="18"/>
                <w:szCs w:val="18"/>
              </w:rPr>
            </w:pPr>
            <w:r>
              <w:rPr>
                <w:sz w:val="24"/>
                <w:szCs w:val="24"/>
              </w:rPr>
              <w:t>Assoc</w:t>
            </w:r>
            <w:r w:rsidRPr="08D8C7A4">
              <w:rPr>
                <w:sz w:val="24"/>
                <w:szCs w:val="24"/>
              </w:rPr>
              <w:t>.</w:t>
            </w:r>
            <w:r>
              <w:rPr>
                <w:sz w:val="24"/>
                <w:szCs w:val="24"/>
              </w:rPr>
              <w:t xml:space="preserve"> Prof. Dr</w:t>
            </w:r>
            <w:r w:rsidRPr="08D8C7A4">
              <w:rPr>
                <w:sz w:val="24"/>
                <w:szCs w:val="24"/>
              </w:rPr>
              <w:t>. Nguy</w:t>
            </w:r>
            <w:r>
              <w:rPr>
                <w:sz w:val="24"/>
                <w:szCs w:val="24"/>
              </w:rPr>
              <w:t>en Ngoc Vu</w:t>
            </w:r>
          </w:p>
        </w:tc>
      </w:tr>
      <w:tr w:rsidR="00352393" w:rsidRPr="00301684" w14:paraId="150CC10E" w14:textId="77777777" w:rsidTr="08D8C7A4">
        <w:trPr>
          <w:trHeight w:val="540"/>
        </w:trPr>
        <w:tc>
          <w:tcPr>
            <w:tcW w:w="13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870265" w14:textId="6F105059" w:rsidR="00352393" w:rsidRPr="00301684" w:rsidRDefault="00352393" w:rsidP="08D8C7A4">
            <w:pPr>
              <w:spacing w:line="360" w:lineRule="atLeast"/>
              <w:jc w:val="center"/>
              <w:textAlignment w:val="baseline"/>
              <w:rPr>
                <w:sz w:val="18"/>
                <w:szCs w:val="18"/>
              </w:rPr>
            </w:pPr>
            <w:r w:rsidRPr="08D8C7A4">
              <w:rPr>
                <w:sz w:val="24"/>
                <w:szCs w:val="24"/>
              </w:rPr>
              <w:t>11:00-11:30 </w:t>
            </w:r>
          </w:p>
        </w:tc>
        <w:tc>
          <w:tcPr>
            <w:tcW w:w="51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73A67F" w14:textId="37A6E88F" w:rsidR="00352393" w:rsidRPr="00301684" w:rsidRDefault="00352393" w:rsidP="08D8C7A4">
            <w:pPr>
              <w:spacing w:line="360" w:lineRule="atLeast"/>
              <w:textAlignment w:val="baseline"/>
              <w:rPr>
                <w:sz w:val="18"/>
                <w:szCs w:val="18"/>
              </w:rPr>
            </w:pPr>
            <w:r w:rsidRPr="08D8C7A4">
              <w:rPr>
                <w:sz w:val="24"/>
                <w:szCs w:val="24"/>
              </w:rPr>
              <w:t>Q&amp;A </w:t>
            </w:r>
          </w:p>
        </w:tc>
        <w:tc>
          <w:tcPr>
            <w:tcW w:w="2835" w:type="dxa"/>
            <w:tcBorders>
              <w:top w:val="single" w:sz="6" w:space="0" w:color="auto"/>
              <w:left w:val="single" w:sz="6" w:space="0" w:color="auto"/>
              <w:bottom w:val="single" w:sz="6" w:space="0" w:color="auto"/>
              <w:right w:val="single" w:sz="6" w:space="0" w:color="auto"/>
            </w:tcBorders>
          </w:tcPr>
          <w:p w14:paraId="1FAF4DD8" w14:textId="386B09DE" w:rsidR="00352393" w:rsidRPr="00301684" w:rsidRDefault="2CDFCDC4" w:rsidP="08D8C7A4">
            <w:pPr>
              <w:jc w:val="both"/>
            </w:pPr>
            <w:r w:rsidRPr="08D8C7A4">
              <w:rPr>
                <w:sz w:val="24"/>
                <w:szCs w:val="24"/>
              </w:rPr>
              <w:t xml:space="preserve">Mr. </w:t>
            </w:r>
            <w:r w:rsidR="00B9009D">
              <w:rPr>
                <w:sz w:val="24"/>
                <w:szCs w:val="24"/>
              </w:rPr>
              <w:t>Pham Xuan Hoan coordinates</w:t>
            </w:r>
          </w:p>
        </w:tc>
      </w:tr>
    </w:tbl>
    <w:p w14:paraId="314DECD0" w14:textId="6A6281A7" w:rsidR="00BB249D" w:rsidRPr="00301684" w:rsidRDefault="00B9009D" w:rsidP="08D8C7A4">
      <w:pPr>
        <w:pStyle w:val="ListParagraph"/>
        <w:numPr>
          <w:ilvl w:val="0"/>
          <w:numId w:val="8"/>
        </w:numPr>
        <w:spacing w:line="360" w:lineRule="atLeast"/>
        <w:contextualSpacing w:val="0"/>
        <w:jc w:val="both"/>
        <w:rPr>
          <w:b/>
          <w:bCs/>
          <w:sz w:val="24"/>
          <w:szCs w:val="24"/>
        </w:rPr>
      </w:pPr>
      <w:r>
        <w:rPr>
          <w:b/>
          <w:bCs/>
          <w:sz w:val="24"/>
          <w:szCs w:val="24"/>
        </w:rPr>
        <w:t>Registration</w:t>
      </w:r>
    </w:p>
    <w:p w14:paraId="1582B4F7" w14:textId="57051D58" w:rsidR="00BB249D" w:rsidRPr="008224C1" w:rsidRDefault="00B9009D" w:rsidP="08D8C7A4">
      <w:pPr>
        <w:spacing w:line="360" w:lineRule="atLeast"/>
        <w:jc w:val="both"/>
        <w:rPr>
          <w:sz w:val="24"/>
          <w:szCs w:val="24"/>
          <w:highlight w:val="white"/>
        </w:rPr>
      </w:pPr>
      <w:r>
        <w:rPr>
          <w:sz w:val="24"/>
          <w:szCs w:val="24"/>
          <w:highlight w:val="white"/>
        </w:rPr>
        <w:t>Apart from finishing the registration form of GIZ, participants have to register on “</w:t>
      </w:r>
      <w:r>
        <w:rPr>
          <w:b/>
          <w:bCs/>
          <w:sz w:val="24"/>
          <w:szCs w:val="24"/>
          <w:highlight w:val="white"/>
        </w:rPr>
        <w:t>Tai nguyen va cong cu ho tro chuyen doi so</w:t>
      </w:r>
      <w:r>
        <w:rPr>
          <w:sz w:val="24"/>
          <w:szCs w:val="24"/>
          <w:highlight w:val="white"/>
        </w:rPr>
        <w:t xml:space="preserve">” </w:t>
      </w:r>
      <w:hyperlink r:id="rId13">
        <w:r>
          <w:rPr>
            <w:rStyle w:val="Hyperlink"/>
            <w:sz w:val="24"/>
            <w:szCs w:val="24"/>
            <w:highlight w:val="white"/>
          </w:rPr>
          <w:t>HERE</w:t>
        </w:r>
      </w:hyperlink>
      <w:r w:rsidR="00DF6FEA" w:rsidRPr="08D8C7A4">
        <w:rPr>
          <w:sz w:val="24"/>
          <w:szCs w:val="24"/>
          <w:highlight w:val="white"/>
        </w:rPr>
        <w:t xml:space="preserve"> </w:t>
      </w:r>
      <w:r>
        <w:rPr>
          <w:sz w:val="24"/>
          <w:szCs w:val="24"/>
          <w:highlight w:val="white"/>
        </w:rPr>
        <w:t xml:space="preserve">to join the Video Conference Room. </w:t>
      </w:r>
    </w:p>
    <w:p w14:paraId="7EE0C7DA" w14:textId="105FF5F4" w:rsidR="0080726C" w:rsidRPr="00301684" w:rsidRDefault="0080726C" w:rsidP="08D8C7A4">
      <w:pPr>
        <w:spacing w:line="360" w:lineRule="atLeast"/>
        <w:jc w:val="both"/>
        <w:rPr>
          <w:b/>
          <w:bCs/>
          <w:sz w:val="24"/>
          <w:szCs w:val="24"/>
        </w:rPr>
      </w:pPr>
    </w:p>
    <w:sectPr w:rsidR="0080726C" w:rsidRPr="00301684" w:rsidSect="00D45743">
      <w:headerReference w:type="default" r:id="rId14"/>
      <w:pgSz w:w="11906" w:h="16838"/>
      <w:pgMar w:top="0" w:right="991" w:bottom="426"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3C52B" w14:textId="77777777" w:rsidR="002A6E3D" w:rsidRDefault="002A6E3D">
      <w:r>
        <w:separator/>
      </w:r>
    </w:p>
  </w:endnote>
  <w:endnote w:type="continuationSeparator" w:id="0">
    <w:p w14:paraId="28945F17" w14:textId="77777777" w:rsidR="002A6E3D" w:rsidRDefault="002A6E3D">
      <w:r>
        <w:continuationSeparator/>
      </w:r>
    </w:p>
  </w:endnote>
  <w:endnote w:type="continuationNotice" w:id="1">
    <w:p w14:paraId="21DB4EFF" w14:textId="77777777" w:rsidR="002A6E3D" w:rsidRDefault="002A6E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08C7E" w14:textId="77777777" w:rsidR="002A6E3D" w:rsidRDefault="002A6E3D">
      <w:r>
        <w:separator/>
      </w:r>
    </w:p>
  </w:footnote>
  <w:footnote w:type="continuationSeparator" w:id="0">
    <w:p w14:paraId="41CB82A3" w14:textId="77777777" w:rsidR="002A6E3D" w:rsidRDefault="002A6E3D">
      <w:r>
        <w:continuationSeparator/>
      </w:r>
    </w:p>
  </w:footnote>
  <w:footnote w:type="continuationNotice" w:id="1">
    <w:p w14:paraId="67E9509B" w14:textId="77777777" w:rsidR="002A6E3D" w:rsidRDefault="002A6E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04A23" w14:textId="30A0D19D" w:rsidR="00A85B01" w:rsidRDefault="00A85B01">
    <w:pPr>
      <w:pStyle w:val="Header"/>
    </w:pPr>
  </w:p>
  <w:p w14:paraId="64F08C70" w14:textId="77777777" w:rsidR="00A85B01" w:rsidRDefault="00A85B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52CF"/>
    <w:multiLevelType w:val="hybridMultilevel"/>
    <w:tmpl w:val="3CA4CBE6"/>
    <w:lvl w:ilvl="0" w:tplc="1622669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A712F"/>
    <w:multiLevelType w:val="hybridMultilevel"/>
    <w:tmpl w:val="CD7EE6BE"/>
    <w:lvl w:ilvl="0" w:tplc="04070001">
      <w:start w:val="1"/>
      <w:numFmt w:val="bullet"/>
      <w:lvlText w:val=""/>
      <w:lvlJc w:val="left"/>
      <w:pPr>
        <w:ind w:left="284" w:hanging="284"/>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2200A9B"/>
    <w:multiLevelType w:val="hybridMultilevel"/>
    <w:tmpl w:val="F89ACA44"/>
    <w:lvl w:ilvl="0" w:tplc="5320679C">
      <w:start w:val="1"/>
      <w:numFmt w:val="bullet"/>
      <w:lvlText w:val=""/>
      <w:lvlJc w:val="left"/>
      <w:pPr>
        <w:ind w:left="567" w:hanging="283"/>
      </w:pPr>
      <w:rPr>
        <w:rFonts w:ascii="Wingdings" w:hAnsi="Wingdings" w:hint="default"/>
        <w:color w:val="C80F0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F0B0D9E"/>
    <w:multiLevelType w:val="hybridMultilevel"/>
    <w:tmpl w:val="0A98A8BA"/>
    <w:lvl w:ilvl="0" w:tplc="19FACDA6">
      <w:start w:val="5"/>
      <w:numFmt w:val="bullet"/>
      <w:lvlText w:val="-"/>
      <w:lvlJc w:val="left"/>
      <w:pPr>
        <w:ind w:left="720" w:hanging="360"/>
      </w:pPr>
      <w:rPr>
        <w:rFonts w:ascii="Calibri" w:eastAsia="Times New Roman"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04E0EAA"/>
    <w:multiLevelType w:val="hybridMultilevel"/>
    <w:tmpl w:val="630407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0C750F"/>
    <w:multiLevelType w:val="hybridMultilevel"/>
    <w:tmpl w:val="22A8D03C"/>
    <w:lvl w:ilvl="0" w:tplc="38C2DFC8">
      <w:start w:val="1"/>
      <w:numFmt w:val="bullet"/>
      <w:lvlText w:val=""/>
      <w:lvlJc w:val="left"/>
      <w:pPr>
        <w:ind w:left="284" w:hanging="284"/>
      </w:pPr>
      <w:rPr>
        <w:rFonts w:ascii="Wingdings" w:hAnsi="Wingdings" w:hint="default"/>
        <w:color w:val="C80F0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13F33DD"/>
    <w:multiLevelType w:val="hybridMultilevel"/>
    <w:tmpl w:val="A9D038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44545D"/>
    <w:multiLevelType w:val="hybridMultilevel"/>
    <w:tmpl w:val="8116C2D8"/>
    <w:lvl w:ilvl="0" w:tplc="01C88EBC">
      <w:start w:val="1"/>
      <w:numFmt w:val="bullet"/>
      <w:lvlText w:val="-"/>
      <w:lvlJc w:val="left"/>
      <w:pPr>
        <w:ind w:left="284" w:hanging="284"/>
      </w:pPr>
      <w:rPr>
        <w:rFonts w:ascii="Arial" w:hAnsi="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776E09"/>
    <w:multiLevelType w:val="hybridMultilevel"/>
    <w:tmpl w:val="544A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0474C"/>
    <w:multiLevelType w:val="hybridMultilevel"/>
    <w:tmpl w:val="DFF0BA12"/>
    <w:lvl w:ilvl="0" w:tplc="0407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CFE43FC"/>
    <w:multiLevelType w:val="multilevel"/>
    <w:tmpl w:val="E87EA8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5C2400"/>
    <w:multiLevelType w:val="hybridMultilevel"/>
    <w:tmpl w:val="B20E6DB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2" w15:restartNumberingAfterBreak="0">
    <w:nsid w:val="48FD5978"/>
    <w:multiLevelType w:val="hybridMultilevel"/>
    <w:tmpl w:val="579C6A34"/>
    <w:lvl w:ilvl="0" w:tplc="67EC483E">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506606"/>
    <w:multiLevelType w:val="hybridMultilevel"/>
    <w:tmpl w:val="828E1F02"/>
    <w:lvl w:ilvl="0" w:tplc="38C2DFC8">
      <w:start w:val="1"/>
      <w:numFmt w:val="bullet"/>
      <w:lvlText w:val=""/>
      <w:lvlJc w:val="left"/>
      <w:pPr>
        <w:ind w:left="284" w:hanging="284"/>
      </w:pPr>
      <w:rPr>
        <w:rFonts w:ascii="Wingdings" w:hAnsi="Wingdings" w:hint="default"/>
        <w:color w:val="C80F0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EC544AB"/>
    <w:multiLevelType w:val="hybridMultilevel"/>
    <w:tmpl w:val="07B61E1E"/>
    <w:lvl w:ilvl="0" w:tplc="760067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972916"/>
    <w:multiLevelType w:val="hybridMultilevel"/>
    <w:tmpl w:val="56B4AB30"/>
    <w:lvl w:ilvl="0" w:tplc="87B6EBDE">
      <w:start w:val="1"/>
      <w:numFmt w:val="decimal"/>
      <w:lvlText w:val="%1."/>
      <w:lvlJc w:val="left"/>
      <w:pPr>
        <w:ind w:left="284" w:hanging="284"/>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4"/>
  </w:num>
  <w:num w:numId="2">
    <w:abstractNumId w:val="0"/>
  </w:num>
  <w:num w:numId="3">
    <w:abstractNumId w:val="8"/>
  </w:num>
  <w:num w:numId="4">
    <w:abstractNumId w:val="9"/>
  </w:num>
  <w:num w:numId="5">
    <w:abstractNumId w:val="6"/>
  </w:num>
  <w:num w:numId="6">
    <w:abstractNumId w:val="9"/>
  </w:num>
  <w:num w:numId="7">
    <w:abstractNumId w:val="4"/>
  </w:num>
  <w:num w:numId="8">
    <w:abstractNumId w:val="15"/>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7"/>
  </w:num>
  <w:num w:numId="12">
    <w:abstractNumId w:val="5"/>
  </w:num>
  <w:num w:numId="13">
    <w:abstractNumId w:val="13"/>
  </w:num>
  <w:num w:numId="14">
    <w:abstractNumId w:val="2"/>
  </w:num>
  <w:num w:numId="15">
    <w:abstractNumId w:val="3"/>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DQ2NDM1sjAwNDJV0lEKTi0uzszPAykwrAUAPFUlPSwAAAA="/>
  </w:docVars>
  <w:rsids>
    <w:rsidRoot w:val="00770D54"/>
    <w:rsid w:val="00001098"/>
    <w:rsid w:val="00001367"/>
    <w:rsid w:val="00016F09"/>
    <w:rsid w:val="00017FDA"/>
    <w:rsid w:val="00033FAE"/>
    <w:rsid w:val="00044D84"/>
    <w:rsid w:val="00051E2B"/>
    <w:rsid w:val="00053CF8"/>
    <w:rsid w:val="00055A55"/>
    <w:rsid w:val="00057920"/>
    <w:rsid w:val="00077A59"/>
    <w:rsid w:val="0008002B"/>
    <w:rsid w:val="0008032D"/>
    <w:rsid w:val="00081923"/>
    <w:rsid w:val="00082C30"/>
    <w:rsid w:val="0009448B"/>
    <w:rsid w:val="00094CC5"/>
    <w:rsid w:val="000A605A"/>
    <w:rsid w:val="000B25A3"/>
    <w:rsid w:val="000D1B4C"/>
    <w:rsid w:val="000E333C"/>
    <w:rsid w:val="000E3696"/>
    <w:rsid w:val="000E477A"/>
    <w:rsid w:val="000E490C"/>
    <w:rsid w:val="000F06DF"/>
    <w:rsid w:val="000F11FF"/>
    <w:rsid w:val="000F1D5B"/>
    <w:rsid w:val="000F2A9F"/>
    <w:rsid w:val="000F3391"/>
    <w:rsid w:val="000F3FF1"/>
    <w:rsid w:val="000F428E"/>
    <w:rsid w:val="000F4564"/>
    <w:rsid w:val="001044CA"/>
    <w:rsid w:val="00104601"/>
    <w:rsid w:val="001072AE"/>
    <w:rsid w:val="001106A2"/>
    <w:rsid w:val="00114225"/>
    <w:rsid w:val="00116AFA"/>
    <w:rsid w:val="001204FD"/>
    <w:rsid w:val="00120D48"/>
    <w:rsid w:val="00123784"/>
    <w:rsid w:val="0013108A"/>
    <w:rsid w:val="001364A2"/>
    <w:rsid w:val="001434FE"/>
    <w:rsid w:val="00147825"/>
    <w:rsid w:val="00152673"/>
    <w:rsid w:val="00152B20"/>
    <w:rsid w:val="001546D7"/>
    <w:rsid w:val="00154791"/>
    <w:rsid w:val="00160840"/>
    <w:rsid w:val="0016189E"/>
    <w:rsid w:val="001633A0"/>
    <w:rsid w:val="00163894"/>
    <w:rsid w:val="001814A9"/>
    <w:rsid w:val="00183A10"/>
    <w:rsid w:val="0018478F"/>
    <w:rsid w:val="0019071F"/>
    <w:rsid w:val="00196295"/>
    <w:rsid w:val="001A05A8"/>
    <w:rsid w:val="001B1BBF"/>
    <w:rsid w:val="001B363C"/>
    <w:rsid w:val="001B4243"/>
    <w:rsid w:val="001B67A2"/>
    <w:rsid w:val="001C2D13"/>
    <w:rsid w:val="001C67A7"/>
    <w:rsid w:val="001D7F19"/>
    <w:rsid w:val="001E0ABC"/>
    <w:rsid w:val="001F6E03"/>
    <w:rsid w:val="002073E2"/>
    <w:rsid w:val="00211C4F"/>
    <w:rsid w:val="0021629C"/>
    <w:rsid w:val="0021658C"/>
    <w:rsid w:val="00224240"/>
    <w:rsid w:val="002255FF"/>
    <w:rsid w:val="0022722C"/>
    <w:rsid w:val="00234139"/>
    <w:rsid w:val="002472FB"/>
    <w:rsid w:val="002504E2"/>
    <w:rsid w:val="00255AEB"/>
    <w:rsid w:val="002607A3"/>
    <w:rsid w:val="00260A9D"/>
    <w:rsid w:val="00267F96"/>
    <w:rsid w:val="00276B28"/>
    <w:rsid w:val="00285412"/>
    <w:rsid w:val="00286D54"/>
    <w:rsid w:val="00296877"/>
    <w:rsid w:val="002A6E3D"/>
    <w:rsid w:val="002B55E4"/>
    <w:rsid w:val="002B608F"/>
    <w:rsid w:val="002B6E52"/>
    <w:rsid w:val="002C0F74"/>
    <w:rsid w:val="002C3068"/>
    <w:rsid w:val="002D0236"/>
    <w:rsid w:val="002D3A56"/>
    <w:rsid w:val="002E2E98"/>
    <w:rsid w:val="002E6BBF"/>
    <w:rsid w:val="002E78B5"/>
    <w:rsid w:val="002E7A6A"/>
    <w:rsid w:val="00301684"/>
    <w:rsid w:val="0030339A"/>
    <w:rsid w:val="00316173"/>
    <w:rsid w:val="00316E92"/>
    <w:rsid w:val="00317355"/>
    <w:rsid w:val="00345B72"/>
    <w:rsid w:val="00346198"/>
    <w:rsid w:val="00352393"/>
    <w:rsid w:val="00381001"/>
    <w:rsid w:val="00391D2A"/>
    <w:rsid w:val="00394081"/>
    <w:rsid w:val="003A1B75"/>
    <w:rsid w:val="003A3275"/>
    <w:rsid w:val="003A3FDA"/>
    <w:rsid w:val="003A743A"/>
    <w:rsid w:val="003B2C45"/>
    <w:rsid w:val="003B5C0E"/>
    <w:rsid w:val="003C07E5"/>
    <w:rsid w:val="003C7C81"/>
    <w:rsid w:val="003D178A"/>
    <w:rsid w:val="003D6B2E"/>
    <w:rsid w:val="003D7EC5"/>
    <w:rsid w:val="003E035C"/>
    <w:rsid w:val="003E1BFC"/>
    <w:rsid w:val="003F3B07"/>
    <w:rsid w:val="0040687E"/>
    <w:rsid w:val="0041153E"/>
    <w:rsid w:val="004154A9"/>
    <w:rsid w:val="004164D4"/>
    <w:rsid w:val="0042033B"/>
    <w:rsid w:val="0042309D"/>
    <w:rsid w:val="00424055"/>
    <w:rsid w:val="0042530B"/>
    <w:rsid w:val="00425E5E"/>
    <w:rsid w:val="004260F1"/>
    <w:rsid w:val="00427E29"/>
    <w:rsid w:val="004310A3"/>
    <w:rsid w:val="004323D0"/>
    <w:rsid w:val="004369D5"/>
    <w:rsid w:val="004437A6"/>
    <w:rsid w:val="00455A4D"/>
    <w:rsid w:val="00455B02"/>
    <w:rsid w:val="00462114"/>
    <w:rsid w:val="0046439A"/>
    <w:rsid w:val="0046782E"/>
    <w:rsid w:val="004720AB"/>
    <w:rsid w:val="0047792F"/>
    <w:rsid w:val="00477A69"/>
    <w:rsid w:val="00486280"/>
    <w:rsid w:val="00497DFE"/>
    <w:rsid w:val="004A4FAD"/>
    <w:rsid w:val="004A5F22"/>
    <w:rsid w:val="004B4B71"/>
    <w:rsid w:val="004C79A3"/>
    <w:rsid w:val="004D048D"/>
    <w:rsid w:val="004D4794"/>
    <w:rsid w:val="004E4039"/>
    <w:rsid w:val="004F18B4"/>
    <w:rsid w:val="004F77D2"/>
    <w:rsid w:val="004F7D70"/>
    <w:rsid w:val="004F7E6A"/>
    <w:rsid w:val="005102C3"/>
    <w:rsid w:val="005307E8"/>
    <w:rsid w:val="005409BA"/>
    <w:rsid w:val="00541770"/>
    <w:rsid w:val="005417BE"/>
    <w:rsid w:val="00546E88"/>
    <w:rsid w:val="00550F53"/>
    <w:rsid w:val="00555FCF"/>
    <w:rsid w:val="00561259"/>
    <w:rsid w:val="00562C73"/>
    <w:rsid w:val="005668CE"/>
    <w:rsid w:val="00596679"/>
    <w:rsid w:val="005A2B6E"/>
    <w:rsid w:val="005A3BB4"/>
    <w:rsid w:val="005A5C38"/>
    <w:rsid w:val="005B75B8"/>
    <w:rsid w:val="005B7CA9"/>
    <w:rsid w:val="005C49FA"/>
    <w:rsid w:val="005C4D26"/>
    <w:rsid w:val="005D4D85"/>
    <w:rsid w:val="005D535E"/>
    <w:rsid w:val="005D54E5"/>
    <w:rsid w:val="005E2D71"/>
    <w:rsid w:val="005F7580"/>
    <w:rsid w:val="00600B03"/>
    <w:rsid w:val="0060159F"/>
    <w:rsid w:val="00601E76"/>
    <w:rsid w:val="006027B0"/>
    <w:rsid w:val="006029B7"/>
    <w:rsid w:val="00602DF7"/>
    <w:rsid w:val="0060609D"/>
    <w:rsid w:val="00606C6B"/>
    <w:rsid w:val="00607025"/>
    <w:rsid w:val="006078A6"/>
    <w:rsid w:val="00610C15"/>
    <w:rsid w:val="0061242E"/>
    <w:rsid w:val="006200B5"/>
    <w:rsid w:val="0062769E"/>
    <w:rsid w:val="00631F00"/>
    <w:rsid w:val="00635539"/>
    <w:rsid w:val="006402F0"/>
    <w:rsid w:val="00644855"/>
    <w:rsid w:val="00656F47"/>
    <w:rsid w:val="00657C31"/>
    <w:rsid w:val="00673348"/>
    <w:rsid w:val="00676A70"/>
    <w:rsid w:val="006831B0"/>
    <w:rsid w:val="006A057D"/>
    <w:rsid w:val="006A3307"/>
    <w:rsid w:val="006B4805"/>
    <w:rsid w:val="006B5C94"/>
    <w:rsid w:val="006C08DC"/>
    <w:rsid w:val="006C4CD5"/>
    <w:rsid w:val="006C5A20"/>
    <w:rsid w:val="006C634E"/>
    <w:rsid w:val="006C718B"/>
    <w:rsid w:val="006D2990"/>
    <w:rsid w:val="006D2D93"/>
    <w:rsid w:val="006E7DDC"/>
    <w:rsid w:val="006F0E58"/>
    <w:rsid w:val="006F316B"/>
    <w:rsid w:val="006F5B12"/>
    <w:rsid w:val="007017AA"/>
    <w:rsid w:val="0071750D"/>
    <w:rsid w:val="00717E21"/>
    <w:rsid w:val="00732598"/>
    <w:rsid w:val="00736E44"/>
    <w:rsid w:val="0074425D"/>
    <w:rsid w:val="00745C18"/>
    <w:rsid w:val="00752F16"/>
    <w:rsid w:val="00761D16"/>
    <w:rsid w:val="00762B88"/>
    <w:rsid w:val="007678D3"/>
    <w:rsid w:val="00770D54"/>
    <w:rsid w:val="007737CC"/>
    <w:rsid w:val="00783A04"/>
    <w:rsid w:val="00784A48"/>
    <w:rsid w:val="00786E8F"/>
    <w:rsid w:val="007917C3"/>
    <w:rsid w:val="00791F61"/>
    <w:rsid w:val="00794DD2"/>
    <w:rsid w:val="007956BD"/>
    <w:rsid w:val="007959B6"/>
    <w:rsid w:val="007B62E8"/>
    <w:rsid w:val="007C169F"/>
    <w:rsid w:val="007C397F"/>
    <w:rsid w:val="007C3B37"/>
    <w:rsid w:val="007C5888"/>
    <w:rsid w:val="007D10D0"/>
    <w:rsid w:val="007D1C63"/>
    <w:rsid w:val="007D474F"/>
    <w:rsid w:val="007D6EDD"/>
    <w:rsid w:val="007E66E4"/>
    <w:rsid w:val="00800528"/>
    <w:rsid w:val="008060A3"/>
    <w:rsid w:val="0080726C"/>
    <w:rsid w:val="00816BEA"/>
    <w:rsid w:val="00820E78"/>
    <w:rsid w:val="008224C1"/>
    <w:rsid w:val="00832D15"/>
    <w:rsid w:val="00833599"/>
    <w:rsid w:val="008452A3"/>
    <w:rsid w:val="00850198"/>
    <w:rsid w:val="00854059"/>
    <w:rsid w:val="00861FA0"/>
    <w:rsid w:val="00867709"/>
    <w:rsid w:val="00886C77"/>
    <w:rsid w:val="00887B2F"/>
    <w:rsid w:val="008A42CC"/>
    <w:rsid w:val="008C46CE"/>
    <w:rsid w:val="008C6F8F"/>
    <w:rsid w:val="008C7EF3"/>
    <w:rsid w:val="008E338D"/>
    <w:rsid w:val="008E676B"/>
    <w:rsid w:val="008E76D8"/>
    <w:rsid w:val="008F7D7E"/>
    <w:rsid w:val="00900752"/>
    <w:rsid w:val="009059A9"/>
    <w:rsid w:val="00927836"/>
    <w:rsid w:val="009367EA"/>
    <w:rsid w:val="009566BA"/>
    <w:rsid w:val="009579EC"/>
    <w:rsid w:val="00963123"/>
    <w:rsid w:val="00976EC6"/>
    <w:rsid w:val="009868A5"/>
    <w:rsid w:val="009A210D"/>
    <w:rsid w:val="009A41AB"/>
    <w:rsid w:val="009B057F"/>
    <w:rsid w:val="009B3057"/>
    <w:rsid w:val="009B3651"/>
    <w:rsid w:val="009C15B1"/>
    <w:rsid w:val="009C64CA"/>
    <w:rsid w:val="009D344B"/>
    <w:rsid w:val="009E107F"/>
    <w:rsid w:val="009E4CB7"/>
    <w:rsid w:val="009E4D1F"/>
    <w:rsid w:val="009F0145"/>
    <w:rsid w:val="009F277D"/>
    <w:rsid w:val="009F4A75"/>
    <w:rsid w:val="009F6BEE"/>
    <w:rsid w:val="00A0459D"/>
    <w:rsid w:val="00A045AE"/>
    <w:rsid w:val="00A07C9F"/>
    <w:rsid w:val="00A10CCE"/>
    <w:rsid w:val="00A10F45"/>
    <w:rsid w:val="00A145B2"/>
    <w:rsid w:val="00A162B2"/>
    <w:rsid w:val="00A20DF2"/>
    <w:rsid w:val="00A32633"/>
    <w:rsid w:val="00A40751"/>
    <w:rsid w:val="00A53581"/>
    <w:rsid w:val="00A5611C"/>
    <w:rsid w:val="00A57A2C"/>
    <w:rsid w:val="00A80A29"/>
    <w:rsid w:val="00A83EB6"/>
    <w:rsid w:val="00A85B01"/>
    <w:rsid w:val="00AB4C96"/>
    <w:rsid w:val="00AB77C3"/>
    <w:rsid w:val="00AC1B43"/>
    <w:rsid w:val="00AC1CC3"/>
    <w:rsid w:val="00AC7132"/>
    <w:rsid w:val="00AD1A64"/>
    <w:rsid w:val="00AD7CD5"/>
    <w:rsid w:val="00AE6720"/>
    <w:rsid w:val="00AF0DF2"/>
    <w:rsid w:val="00AF5970"/>
    <w:rsid w:val="00B000B3"/>
    <w:rsid w:val="00B01492"/>
    <w:rsid w:val="00B02F1B"/>
    <w:rsid w:val="00B101CD"/>
    <w:rsid w:val="00B11271"/>
    <w:rsid w:val="00B17DFE"/>
    <w:rsid w:val="00B221F3"/>
    <w:rsid w:val="00B4146E"/>
    <w:rsid w:val="00B43C6C"/>
    <w:rsid w:val="00B464ED"/>
    <w:rsid w:val="00B500FA"/>
    <w:rsid w:val="00B5149F"/>
    <w:rsid w:val="00B52491"/>
    <w:rsid w:val="00B759B4"/>
    <w:rsid w:val="00B827CC"/>
    <w:rsid w:val="00B84CA0"/>
    <w:rsid w:val="00B9009D"/>
    <w:rsid w:val="00B951FC"/>
    <w:rsid w:val="00B95E2C"/>
    <w:rsid w:val="00B97B83"/>
    <w:rsid w:val="00BA020B"/>
    <w:rsid w:val="00BA57A6"/>
    <w:rsid w:val="00BA6B37"/>
    <w:rsid w:val="00BB249D"/>
    <w:rsid w:val="00BB2A41"/>
    <w:rsid w:val="00BB30DF"/>
    <w:rsid w:val="00BB546F"/>
    <w:rsid w:val="00BC4714"/>
    <w:rsid w:val="00BC5984"/>
    <w:rsid w:val="00BD7114"/>
    <w:rsid w:val="00BF2695"/>
    <w:rsid w:val="00BF55A9"/>
    <w:rsid w:val="00C03262"/>
    <w:rsid w:val="00C21DC0"/>
    <w:rsid w:val="00C234DB"/>
    <w:rsid w:val="00C26500"/>
    <w:rsid w:val="00C34175"/>
    <w:rsid w:val="00C4228E"/>
    <w:rsid w:val="00C470D7"/>
    <w:rsid w:val="00C51DA4"/>
    <w:rsid w:val="00C5541C"/>
    <w:rsid w:val="00C7054B"/>
    <w:rsid w:val="00C74B1B"/>
    <w:rsid w:val="00C85BB0"/>
    <w:rsid w:val="00C94361"/>
    <w:rsid w:val="00CA162C"/>
    <w:rsid w:val="00CA5D2D"/>
    <w:rsid w:val="00CC70F5"/>
    <w:rsid w:val="00CD0396"/>
    <w:rsid w:val="00CF24E1"/>
    <w:rsid w:val="00CF439E"/>
    <w:rsid w:val="00D023DE"/>
    <w:rsid w:val="00D128E0"/>
    <w:rsid w:val="00D12A18"/>
    <w:rsid w:val="00D26107"/>
    <w:rsid w:val="00D263B9"/>
    <w:rsid w:val="00D36103"/>
    <w:rsid w:val="00D42688"/>
    <w:rsid w:val="00D45743"/>
    <w:rsid w:val="00D46A2D"/>
    <w:rsid w:val="00D475A6"/>
    <w:rsid w:val="00D51054"/>
    <w:rsid w:val="00D5119D"/>
    <w:rsid w:val="00D54827"/>
    <w:rsid w:val="00D60888"/>
    <w:rsid w:val="00D6417B"/>
    <w:rsid w:val="00D669A0"/>
    <w:rsid w:val="00D75172"/>
    <w:rsid w:val="00D8476D"/>
    <w:rsid w:val="00D9623B"/>
    <w:rsid w:val="00D965BF"/>
    <w:rsid w:val="00D96F08"/>
    <w:rsid w:val="00D97452"/>
    <w:rsid w:val="00DA3BF1"/>
    <w:rsid w:val="00DA5041"/>
    <w:rsid w:val="00DA5D9C"/>
    <w:rsid w:val="00DA6C90"/>
    <w:rsid w:val="00DB0CF1"/>
    <w:rsid w:val="00DB188C"/>
    <w:rsid w:val="00DB2561"/>
    <w:rsid w:val="00DB5561"/>
    <w:rsid w:val="00DC09CD"/>
    <w:rsid w:val="00DC2782"/>
    <w:rsid w:val="00DD137E"/>
    <w:rsid w:val="00DF3E68"/>
    <w:rsid w:val="00DF51CA"/>
    <w:rsid w:val="00DF6FEA"/>
    <w:rsid w:val="00DF75EB"/>
    <w:rsid w:val="00E030B7"/>
    <w:rsid w:val="00E03EFB"/>
    <w:rsid w:val="00E06ADB"/>
    <w:rsid w:val="00E16FAC"/>
    <w:rsid w:val="00E25F1B"/>
    <w:rsid w:val="00E25F4D"/>
    <w:rsid w:val="00E32E4A"/>
    <w:rsid w:val="00E36A53"/>
    <w:rsid w:val="00E40014"/>
    <w:rsid w:val="00E474F0"/>
    <w:rsid w:val="00E54CA7"/>
    <w:rsid w:val="00E66CD5"/>
    <w:rsid w:val="00E71C7C"/>
    <w:rsid w:val="00E76698"/>
    <w:rsid w:val="00E76C28"/>
    <w:rsid w:val="00E76D1C"/>
    <w:rsid w:val="00E81159"/>
    <w:rsid w:val="00E81C1C"/>
    <w:rsid w:val="00E82610"/>
    <w:rsid w:val="00E9087D"/>
    <w:rsid w:val="00E91FBB"/>
    <w:rsid w:val="00E97172"/>
    <w:rsid w:val="00EA107C"/>
    <w:rsid w:val="00EA1606"/>
    <w:rsid w:val="00EA3D53"/>
    <w:rsid w:val="00EA6075"/>
    <w:rsid w:val="00EA71FC"/>
    <w:rsid w:val="00EA7CC5"/>
    <w:rsid w:val="00EA7E5B"/>
    <w:rsid w:val="00EB1C2E"/>
    <w:rsid w:val="00EC3694"/>
    <w:rsid w:val="00EC6199"/>
    <w:rsid w:val="00ED4113"/>
    <w:rsid w:val="00EE0C47"/>
    <w:rsid w:val="00EE43F4"/>
    <w:rsid w:val="00EE504E"/>
    <w:rsid w:val="00EF129D"/>
    <w:rsid w:val="00F06A3F"/>
    <w:rsid w:val="00F07F0B"/>
    <w:rsid w:val="00F104BB"/>
    <w:rsid w:val="00F138DD"/>
    <w:rsid w:val="00F16E9D"/>
    <w:rsid w:val="00F34EAB"/>
    <w:rsid w:val="00F42D3E"/>
    <w:rsid w:val="00F45CD2"/>
    <w:rsid w:val="00F46D71"/>
    <w:rsid w:val="00F55447"/>
    <w:rsid w:val="00F573B7"/>
    <w:rsid w:val="00F64843"/>
    <w:rsid w:val="00F7029B"/>
    <w:rsid w:val="00F7119D"/>
    <w:rsid w:val="00F736AA"/>
    <w:rsid w:val="00F75AAB"/>
    <w:rsid w:val="00F81CB4"/>
    <w:rsid w:val="00F833C3"/>
    <w:rsid w:val="00F8759C"/>
    <w:rsid w:val="00F9535B"/>
    <w:rsid w:val="00FA0EC7"/>
    <w:rsid w:val="00FA5B9E"/>
    <w:rsid w:val="00FB3F22"/>
    <w:rsid w:val="00FB4907"/>
    <w:rsid w:val="00FB4954"/>
    <w:rsid w:val="00FB6C35"/>
    <w:rsid w:val="00FC44D3"/>
    <w:rsid w:val="00FD16D9"/>
    <w:rsid w:val="00FE22EE"/>
    <w:rsid w:val="00FE3D72"/>
    <w:rsid w:val="00FE447F"/>
    <w:rsid w:val="00FF181A"/>
    <w:rsid w:val="04D03131"/>
    <w:rsid w:val="073CF743"/>
    <w:rsid w:val="08D8C7A4"/>
    <w:rsid w:val="0E2488B5"/>
    <w:rsid w:val="0F471D96"/>
    <w:rsid w:val="0FDD520D"/>
    <w:rsid w:val="14C8BAB2"/>
    <w:rsid w:val="194E7618"/>
    <w:rsid w:val="2CDFCDC4"/>
    <w:rsid w:val="3A19DCDC"/>
    <w:rsid w:val="3E80BBF7"/>
    <w:rsid w:val="484CBFC1"/>
    <w:rsid w:val="574824FF"/>
    <w:rsid w:val="5B1D4B0B"/>
    <w:rsid w:val="5EDA1295"/>
    <w:rsid w:val="6144DA5F"/>
    <w:rsid w:val="62212315"/>
    <w:rsid w:val="7134142E"/>
  </w:rsids>
  <m:mathPr>
    <m:mathFont m:val="Cambria Math"/>
    <m:brkBin m:val="before"/>
    <m:brkBinSub m:val="--"/>
    <m:smallFrac m:val="0"/>
    <m:dispDef/>
    <m:lMargin m:val="0"/>
    <m:rMargin m:val="0"/>
    <m:defJc m:val="centerGroup"/>
    <m:wrapIndent m:val="1440"/>
    <m:intLim m:val="subSup"/>
    <m:naryLim m:val="undOvr"/>
  </m:mathPr>
  <w:themeFontLang w:val="vi-V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E4F6AD"/>
  <w15:chartTrackingRefBased/>
  <w15:docId w15:val="{29FB105D-9B28-49E2-A0F5-7447F10D9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D54"/>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70D54"/>
    <w:pPr>
      <w:tabs>
        <w:tab w:val="center" w:pos="4320"/>
        <w:tab w:val="right" w:pos="8640"/>
      </w:tabs>
    </w:pPr>
  </w:style>
  <w:style w:type="character" w:customStyle="1" w:styleId="HeaderChar">
    <w:name w:val="Header Char"/>
    <w:basedOn w:val="DefaultParagraphFont"/>
    <w:link w:val="Header"/>
    <w:uiPriority w:val="99"/>
    <w:rsid w:val="00770D54"/>
    <w:rPr>
      <w:rFonts w:ascii="Times New Roman" w:eastAsia="Times New Roman" w:hAnsi="Times New Roman" w:cs="Times New Roman"/>
      <w:sz w:val="20"/>
      <w:szCs w:val="20"/>
      <w:lang w:val="en-US"/>
    </w:rPr>
  </w:style>
  <w:style w:type="paragraph" w:styleId="Footer">
    <w:name w:val="footer"/>
    <w:basedOn w:val="Normal"/>
    <w:link w:val="FooterChar"/>
    <w:rsid w:val="00770D54"/>
    <w:pPr>
      <w:tabs>
        <w:tab w:val="center" w:pos="4320"/>
        <w:tab w:val="right" w:pos="8640"/>
      </w:tabs>
    </w:pPr>
  </w:style>
  <w:style w:type="character" w:customStyle="1" w:styleId="FooterChar">
    <w:name w:val="Footer Char"/>
    <w:basedOn w:val="DefaultParagraphFont"/>
    <w:link w:val="Footer"/>
    <w:rsid w:val="00770D54"/>
    <w:rPr>
      <w:rFonts w:ascii="Times New Roman" w:eastAsia="Times New Roman" w:hAnsi="Times New Roman" w:cs="Times New Roman"/>
      <w:sz w:val="20"/>
      <w:szCs w:val="20"/>
      <w:lang w:val="en-US"/>
    </w:rPr>
  </w:style>
  <w:style w:type="paragraph" w:styleId="BodyText3">
    <w:name w:val="Body Text 3"/>
    <w:basedOn w:val="Normal"/>
    <w:link w:val="BodyText3Char"/>
    <w:rsid w:val="00770D54"/>
    <w:pPr>
      <w:spacing w:after="120"/>
    </w:pPr>
    <w:rPr>
      <w:sz w:val="16"/>
      <w:szCs w:val="16"/>
    </w:rPr>
  </w:style>
  <w:style w:type="character" w:customStyle="1" w:styleId="BodyText3Char">
    <w:name w:val="Body Text 3 Char"/>
    <w:basedOn w:val="DefaultParagraphFont"/>
    <w:link w:val="BodyText3"/>
    <w:rsid w:val="00770D54"/>
    <w:rPr>
      <w:rFonts w:ascii="Times New Roman" w:eastAsia="Times New Roman" w:hAnsi="Times New Roman" w:cs="Times New Roman"/>
      <w:sz w:val="16"/>
      <w:szCs w:val="16"/>
      <w:lang w:val="en-US"/>
    </w:rPr>
  </w:style>
  <w:style w:type="paragraph" w:styleId="ListParagraph">
    <w:name w:val="List Paragraph"/>
    <w:aliases w:val="List,Number list Paragraph,List 1st degree"/>
    <w:basedOn w:val="Normal"/>
    <w:link w:val="ListParagraphChar"/>
    <w:uiPriority w:val="34"/>
    <w:qFormat/>
    <w:rsid w:val="004310A3"/>
    <w:pPr>
      <w:ind w:left="720"/>
      <w:contextualSpacing/>
    </w:pPr>
  </w:style>
  <w:style w:type="table" w:styleId="TableGrid">
    <w:name w:val="Table Grid"/>
    <w:basedOn w:val="TableNormal"/>
    <w:uiPriority w:val="39"/>
    <w:rsid w:val="004A4FAD"/>
    <w:pPr>
      <w:spacing w:after="0" w:line="240" w:lineRule="auto"/>
    </w:pPr>
    <w:rPr>
      <w:rFonts w:ascii="Arial" w:hAnsi="Arial"/>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Char,Number list Paragraph Char,List 1st degree Char"/>
    <w:link w:val="ListParagraph"/>
    <w:uiPriority w:val="34"/>
    <w:rsid w:val="00C51DA4"/>
    <w:rPr>
      <w:rFonts w:ascii="Times New Roman" w:eastAsia="Times New Roman" w:hAnsi="Times New Roman" w:cs="Times New Roman"/>
      <w:sz w:val="20"/>
      <w:szCs w:val="20"/>
      <w:lang w:val="en-US"/>
    </w:rPr>
  </w:style>
  <w:style w:type="character" w:styleId="Hyperlink">
    <w:name w:val="Hyperlink"/>
    <w:basedOn w:val="DefaultParagraphFont"/>
    <w:uiPriority w:val="99"/>
    <w:unhideWhenUsed/>
    <w:rsid w:val="00E54CA7"/>
    <w:rPr>
      <w:color w:val="0563C1" w:themeColor="hyperlink"/>
      <w:u w:val="single"/>
    </w:rPr>
  </w:style>
  <w:style w:type="character" w:styleId="UnresolvedMention">
    <w:name w:val="Unresolved Mention"/>
    <w:basedOn w:val="DefaultParagraphFont"/>
    <w:uiPriority w:val="99"/>
    <w:semiHidden/>
    <w:unhideWhenUsed/>
    <w:rsid w:val="00E54CA7"/>
    <w:rPr>
      <w:color w:val="605E5C"/>
      <w:shd w:val="clear" w:color="auto" w:fill="E1DFDD"/>
    </w:rPr>
  </w:style>
  <w:style w:type="paragraph" w:styleId="BalloonText">
    <w:name w:val="Balloon Text"/>
    <w:basedOn w:val="Normal"/>
    <w:link w:val="BalloonTextChar"/>
    <w:uiPriority w:val="99"/>
    <w:semiHidden/>
    <w:unhideWhenUsed/>
    <w:rsid w:val="00B014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492"/>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A10CCE"/>
    <w:rPr>
      <w:sz w:val="16"/>
      <w:szCs w:val="16"/>
    </w:rPr>
  </w:style>
  <w:style w:type="paragraph" w:styleId="CommentText">
    <w:name w:val="annotation text"/>
    <w:basedOn w:val="Normal"/>
    <w:link w:val="CommentTextChar"/>
    <w:uiPriority w:val="99"/>
    <w:semiHidden/>
    <w:unhideWhenUsed/>
    <w:rsid w:val="00A10CCE"/>
  </w:style>
  <w:style w:type="character" w:customStyle="1" w:styleId="CommentTextChar">
    <w:name w:val="Comment Text Char"/>
    <w:basedOn w:val="DefaultParagraphFont"/>
    <w:link w:val="CommentText"/>
    <w:uiPriority w:val="99"/>
    <w:semiHidden/>
    <w:rsid w:val="00A10CCE"/>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10CCE"/>
    <w:rPr>
      <w:b/>
      <w:bCs/>
    </w:rPr>
  </w:style>
  <w:style w:type="character" w:customStyle="1" w:styleId="CommentSubjectChar">
    <w:name w:val="Comment Subject Char"/>
    <w:basedOn w:val="CommentTextChar"/>
    <w:link w:val="CommentSubject"/>
    <w:uiPriority w:val="99"/>
    <w:semiHidden/>
    <w:rsid w:val="00A10CCE"/>
    <w:rPr>
      <w:rFonts w:ascii="Times New Roman" w:eastAsia="Times New Roman" w:hAnsi="Times New Roman" w:cs="Times New Roman"/>
      <w:b/>
      <w:bCs/>
      <w:sz w:val="20"/>
      <w:szCs w:val="20"/>
      <w:lang w:val="en-US"/>
    </w:rPr>
  </w:style>
  <w:style w:type="paragraph" w:customStyle="1" w:styleId="paragraph">
    <w:name w:val="paragraph"/>
    <w:basedOn w:val="Normal"/>
    <w:rsid w:val="00D669A0"/>
    <w:pPr>
      <w:spacing w:before="100" w:beforeAutospacing="1" w:after="100" w:afterAutospacing="1"/>
    </w:pPr>
    <w:rPr>
      <w:sz w:val="24"/>
      <w:szCs w:val="24"/>
      <w:lang w:eastAsia="en-GB"/>
    </w:rPr>
  </w:style>
  <w:style w:type="character" w:customStyle="1" w:styleId="normaltextrun">
    <w:name w:val="normaltextrun"/>
    <w:basedOn w:val="DefaultParagraphFont"/>
    <w:rsid w:val="00D669A0"/>
  </w:style>
  <w:style w:type="character" w:customStyle="1" w:styleId="eop">
    <w:name w:val="eop"/>
    <w:basedOn w:val="DefaultParagraphFont"/>
    <w:rsid w:val="00D669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8796">
      <w:bodyDiv w:val="1"/>
      <w:marLeft w:val="0"/>
      <w:marRight w:val="0"/>
      <w:marTop w:val="0"/>
      <w:marBottom w:val="0"/>
      <w:divBdr>
        <w:top w:val="none" w:sz="0" w:space="0" w:color="auto"/>
        <w:left w:val="none" w:sz="0" w:space="0" w:color="auto"/>
        <w:bottom w:val="none" w:sz="0" w:space="0" w:color="auto"/>
        <w:right w:val="none" w:sz="0" w:space="0" w:color="auto"/>
      </w:divBdr>
    </w:div>
    <w:div w:id="64492236">
      <w:bodyDiv w:val="1"/>
      <w:marLeft w:val="0"/>
      <w:marRight w:val="0"/>
      <w:marTop w:val="0"/>
      <w:marBottom w:val="0"/>
      <w:divBdr>
        <w:top w:val="none" w:sz="0" w:space="0" w:color="auto"/>
        <w:left w:val="none" w:sz="0" w:space="0" w:color="auto"/>
        <w:bottom w:val="none" w:sz="0" w:space="0" w:color="auto"/>
        <w:right w:val="none" w:sz="0" w:space="0" w:color="auto"/>
      </w:divBdr>
    </w:div>
    <w:div w:id="233667626">
      <w:bodyDiv w:val="1"/>
      <w:marLeft w:val="0"/>
      <w:marRight w:val="0"/>
      <w:marTop w:val="0"/>
      <w:marBottom w:val="0"/>
      <w:divBdr>
        <w:top w:val="none" w:sz="0" w:space="0" w:color="auto"/>
        <w:left w:val="none" w:sz="0" w:space="0" w:color="auto"/>
        <w:bottom w:val="none" w:sz="0" w:space="0" w:color="auto"/>
        <w:right w:val="none" w:sz="0" w:space="0" w:color="auto"/>
      </w:divBdr>
    </w:div>
    <w:div w:id="244996911">
      <w:bodyDiv w:val="1"/>
      <w:marLeft w:val="0"/>
      <w:marRight w:val="0"/>
      <w:marTop w:val="0"/>
      <w:marBottom w:val="0"/>
      <w:divBdr>
        <w:top w:val="none" w:sz="0" w:space="0" w:color="auto"/>
        <w:left w:val="none" w:sz="0" w:space="0" w:color="auto"/>
        <w:bottom w:val="none" w:sz="0" w:space="0" w:color="auto"/>
        <w:right w:val="none" w:sz="0" w:space="0" w:color="auto"/>
      </w:divBdr>
      <w:divsChild>
        <w:div w:id="1274019893">
          <w:marLeft w:val="0"/>
          <w:marRight w:val="0"/>
          <w:marTop w:val="0"/>
          <w:marBottom w:val="0"/>
          <w:divBdr>
            <w:top w:val="none" w:sz="0" w:space="0" w:color="auto"/>
            <w:left w:val="none" w:sz="0" w:space="0" w:color="auto"/>
            <w:bottom w:val="none" w:sz="0" w:space="0" w:color="auto"/>
            <w:right w:val="none" w:sz="0" w:space="0" w:color="auto"/>
          </w:divBdr>
        </w:div>
        <w:div w:id="1946158484">
          <w:marLeft w:val="0"/>
          <w:marRight w:val="0"/>
          <w:marTop w:val="0"/>
          <w:marBottom w:val="0"/>
          <w:divBdr>
            <w:top w:val="none" w:sz="0" w:space="0" w:color="auto"/>
            <w:left w:val="none" w:sz="0" w:space="0" w:color="auto"/>
            <w:bottom w:val="none" w:sz="0" w:space="0" w:color="auto"/>
            <w:right w:val="none" w:sz="0" w:space="0" w:color="auto"/>
          </w:divBdr>
        </w:div>
      </w:divsChild>
    </w:div>
    <w:div w:id="299194991">
      <w:bodyDiv w:val="1"/>
      <w:marLeft w:val="0"/>
      <w:marRight w:val="0"/>
      <w:marTop w:val="0"/>
      <w:marBottom w:val="0"/>
      <w:divBdr>
        <w:top w:val="none" w:sz="0" w:space="0" w:color="auto"/>
        <w:left w:val="none" w:sz="0" w:space="0" w:color="auto"/>
        <w:bottom w:val="none" w:sz="0" w:space="0" w:color="auto"/>
        <w:right w:val="none" w:sz="0" w:space="0" w:color="auto"/>
      </w:divBdr>
    </w:div>
    <w:div w:id="364867099">
      <w:bodyDiv w:val="1"/>
      <w:marLeft w:val="0"/>
      <w:marRight w:val="0"/>
      <w:marTop w:val="0"/>
      <w:marBottom w:val="0"/>
      <w:divBdr>
        <w:top w:val="none" w:sz="0" w:space="0" w:color="auto"/>
        <w:left w:val="none" w:sz="0" w:space="0" w:color="auto"/>
        <w:bottom w:val="none" w:sz="0" w:space="0" w:color="auto"/>
        <w:right w:val="none" w:sz="0" w:space="0" w:color="auto"/>
      </w:divBdr>
      <w:divsChild>
        <w:div w:id="751201381">
          <w:marLeft w:val="0"/>
          <w:marRight w:val="0"/>
          <w:marTop w:val="0"/>
          <w:marBottom w:val="0"/>
          <w:divBdr>
            <w:top w:val="none" w:sz="0" w:space="0" w:color="auto"/>
            <w:left w:val="none" w:sz="0" w:space="0" w:color="auto"/>
            <w:bottom w:val="none" w:sz="0" w:space="0" w:color="auto"/>
            <w:right w:val="none" w:sz="0" w:space="0" w:color="auto"/>
          </w:divBdr>
          <w:divsChild>
            <w:div w:id="1785495328">
              <w:marLeft w:val="0"/>
              <w:marRight w:val="0"/>
              <w:marTop w:val="0"/>
              <w:marBottom w:val="0"/>
              <w:divBdr>
                <w:top w:val="none" w:sz="0" w:space="0" w:color="auto"/>
                <w:left w:val="none" w:sz="0" w:space="0" w:color="auto"/>
                <w:bottom w:val="none" w:sz="0" w:space="0" w:color="auto"/>
                <w:right w:val="none" w:sz="0" w:space="0" w:color="auto"/>
              </w:divBdr>
            </w:div>
          </w:divsChild>
        </w:div>
        <w:div w:id="1308706156">
          <w:marLeft w:val="0"/>
          <w:marRight w:val="0"/>
          <w:marTop w:val="0"/>
          <w:marBottom w:val="0"/>
          <w:divBdr>
            <w:top w:val="none" w:sz="0" w:space="0" w:color="auto"/>
            <w:left w:val="none" w:sz="0" w:space="0" w:color="auto"/>
            <w:bottom w:val="none" w:sz="0" w:space="0" w:color="auto"/>
            <w:right w:val="none" w:sz="0" w:space="0" w:color="auto"/>
          </w:divBdr>
          <w:divsChild>
            <w:div w:id="333847916">
              <w:marLeft w:val="0"/>
              <w:marRight w:val="0"/>
              <w:marTop w:val="0"/>
              <w:marBottom w:val="0"/>
              <w:divBdr>
                <w:top w:val="none" w:sz="0" w:space="0" w:color="auto"/>
                <w:left w:val="none" w:sz="0" w:space="0" w:color="auto"/>
                <w:bottom w:val="none" w:sz="0" w:space="0" w:color="auto"/>
                <w:right w:val="none" w:sz="0" w:space="0" w:color="auto"/>
              </w:divBdr>
            </w:div>
          </w:divsChild>
        </w:div>
        <w:div w:id="1036082009">
          <w:marLeft w:val="0"/>
          <w:marRight w:val="0"/>
          <w:marTop w:val="0"/>
          <w:marBottom w:val="0"/>
          <w:divBdr>
            <w:top w:val="none" w:sz="0" w:space="0" w:color="auto"/>
            <w:left w:val="none" w:sz="0" w:space="0" w:color="auto"/>
            <w:bottom w:val="none" w:sz="0" w:space="0" w:color="auto"/>
            <w:right w:val="none" w:sz="0" w:space="0" w:color="auto"/>
          </w:divBdr>
          <w:divsChild>
            <w:div w:id="1347172417">
              <w:marLeft w:val="0"/>
              <w:marRight w:val="0"/>
              <w:marTop w:val="0"/>
              <w:marBottom w:val="0"/>
              <w:divBdr>
                <w:top w:val="none" w:sz="0" w:space="0" w:color="auto"/>
                <w:left w:val="none" w:sz="0" w:space="0" w:color="auto"/>
                <w:bottom w:val="none" w:sz="0" w:space="0" w:color="auto"/>
                <w:right w:val="none" w:sz="0" w:space="0" w:color="auto"/>
              </w:divBdr>
            </w:div>
          </w:divsChild>
        </w:div>
        <w:div w:id="223179750">
          <w:marLeft w:val="0"/>
          <w:marRight w:val="0"/>
          <w:marTop w:val="0"/>
          <w:marBottom w:val="0"/>
          <w:divBdr>
            <w:top w:val="none" w:sz="0" w:space="0" w:color="auto"/>
            <w:left w:val="none" w:sz="0" w:space="0" w:color="auto"/>
            <w:bottom w:val="none" w:sz="0" w:space="0" w:color="auto"/>
            <w:right w:val="none" w:sz="0" w:space="0" w:color="auto"/>
          </w:divBdr>
          <w:divsChild>
            <w:div w:id="2144030869">
              <w:marLeft w:val="0"/>
              <w:marRight w:val="0"/>
              <w:marTop w:val="0"/>
              <w:marBottom w:val="0"/>
              <w:divBdr>
                <w:top w:val="none" w:sz="0" w:space="0" w:color="auto"/>
                <w:left w:val="none" w:sz="0" w:space="0" w:color="auto"/>
                <w:bottom w:val="none" w:sz="0" w:space="0" w:color="auto"/>
                <w:right w:val="none" w:sz="0" w:space="0" w:color="auto"/>
              </w:divBdr>
            </w:div>
          </w:divsChild>
        </w:div>
        <w:div w:id="372123000">
          <w:marLeft w:val="0"/>
          <w:marRight w:val="0"/>
          <w:marTop w:val="0"/>
          <w:marBottom w:val="0"/>
          <w:divBdr>
            <w:top w:val="none" w:sz="0" w:space="0" w:color="auto"/>
            <w:left w:val="none" w:sz="0" w:space="0" w:color="auto"/>
            <w:bottom w:val="none" w:sz="0" w:space="0" w:color="auto"/>
            <w:right w:val="none" w:sz="0" w:space="0" w:color="auto"/>
          </w:divBdr>
          <w:divsChild>
            <w:div w:id="1925214826">
              <w:marLeft w:val="0"/>
              <w:marRight w:val="0"/>
              <w:marTop w:val="0"/>
              <w:marBottom w:val="0"/>
              <w:divBdr>
                <w:top w:val="none" w:sz="0" w:space="0" w:color="auto"/>
                <w:left w:val="none" w:sz="0" w:space="0" w:color="auto"/>
                <w:bottom w:val="none" w:sz="0" w:space="0" w:color="auto"/>
                <w:right w:val="none" w:sz="0" w:space="0" w:color="auto"/>
              </w:divBdr>
            </w:div>
            <w:div w:id="136340711">
              <w:marLeft w:val="0"/>
              <w:marRight w:val="0"/>
              <w:marTop w:val="0"/>
              <w:marBottom w:val="0"/>
              <w:divBdr>
                <w:top w:val="none" w:sz="0" w:space="0" w:color="auto"/>
                <w:left w:val="none" w:sz="0" w:space="0" w:color="auto"/>
                <w:bottom w:val="none" w:sz="0" w:space="0" w:color="auto"/>
                <w:right w:val="none" w:sz="0" w:space="0" w:color="auto"/>
              </w:divBdr>
            </w:div>
          </w:divsChild>
        </w:div>
        <w:div w:id="1131364383">
          <w:marLeft w:val="0"/>
          <w:marRight w:val="0"/>
          <w:marTop w:val="0"/>
          <w:marBottom w:val="0"/>
          <w:divBdr>
            <w:top w:val="none" w:sz="0" w:space="0" w:color="auto"/>
            <w:left w:val="none" w:sz="0" w:space="0" w:color="auto"/>
            <w:bottom w:val="none" w:sz="0" w:space="0" w:color="auto"/>
            <w:right w:val="none" w:sz="0" w:space="0" w:color="auto"/>
          </w:divBdr>
          <w:divsChild>
            <w:div w:id="1828090029">
              <w:marLeft w:val="0"/>
              <w:marRight w:val="0"/>
              <w:marTop w:val="0"/>
              <w:marBottom w:val="0"/>
              <w:divBdr>
                <w:top w:val="none" w:sz="0" w:space="0" w:color="auto"/>
                <w:left w:val="none" w:sz="0" w:space="0" w:color="auto"/>
                <w:bottom w:val="none" w:sz="0" w:space="0" w:color="auto"/>
                <w:right w:val="none" w:sz="0" w:space="0" w:color="auto"/>
              </w:divBdr>
            </w:div>
          </w:divsChild>
        </w:div>
        <w:div w:id="569267892">
          <w:marLeft w:val="0"/>
          <w:marRight w:val="0"/>
          <w:marTop w:val="0"/>
          <w:marBottom w:val="0"/>
          <w:divBdr>
            <w:top w:val="none" w:sz="0" w:space="0" w:color="auto"/>
            <w:left w:val="none" w:sz="0" w:space="0" w:color="auto"/>
            <w:bottom w:val="none" w:sz="0" w:space="0" w:color="auto"/>
            <w:right w:val="none" w:sz="0" w:space="0" w:color="auto"/>
          </w:divBdr>
          <w:divsChild>
            <w:div w:id="1850752539">
              <w:marLeft w:val="0"/>
              <w:marRight w:val="0"/>
              <w:marTop w:val="0"/>
              <w:marBottom w:val="0"/>
              <w:divBdr>
                <w:top w:val="none" w:sz="0" w:space="0" w:color="auto"/>
                <w:left w:val="none" w:sz="0" w:space="0" w:color="auto"/>
                <w:bottom w:val="none" w:sz="0" w:space="0" w:color="auto"/>
                <w:right w:val="none" w:sz="0" w:space="0" w:color="auto"/>
              </w:divBdr>
            </w:div>
          </w:divsChild>
        </w:div>
        <w:div w:id="1364525095">
          <w:marLeft w:val="0"/>
          <w:marRight w:val="0"/>
          <w:marTop w:val="0"/>
          <w:marBottom w:val="0"/>
          <w:divBdr>
            <w:top w:val="none" w:sz="0" w:space="0" w:color="auto"/>
            <w:left w:val="none" w:sz="0" w:space="0" w:color="auto"/>
            <w:bottom w:val="none" w:sz="0" w:space="0" w:color="auto"/>
            <w:right w:val="none" w:sz="0" w:space="0" w:color="auto"/>
          </w:divBdr>
          <w:divsChild>
            <w:div w:id="1730182478">
              <w:marLeft w:val="0"/>
              <w:marRight w:val="0"/>
              <w:marTop w:val="0"/>
              <w:marBottom w:val="0"/>
              <w:divBdr>
                <w:top w:val="none" w:sz="0" w:space="0" w:color="auto"/>
                <w:left w:val="none" w:sz="0" w:space="0" w:color="auto"/>
                <w:bottom w:val="none" w:sz="0" w:space="0" w:color="auto"/>
                <w:right w:val="none" w:sz="0" w:space="0" w:color="auto"/>
              </w:divBdr>
            </w:div>
          </w:divsChild>
        </w:div>
        <w:div w:id="920792839">
          <w:marLeft w:val="0"/>
          <w:marRight w:val="0"/>
          <w:marTop w:val="0"/>
          <w:marBottom w:val="0"/>
          <w:divBdr>
            <w:top w:val="none" w:sz="0" w:space="0" w:color="auto"/>
            <w:left w:val="none" w:sz="0" w:space="0" w:color="auto"/>
            <w:bottom w:val="none" w:sz="0" w:space="0" w:color="auto"/>
            <w:right w:val="none" w:sz="0" w:space="0" w:color="auto"/>
          </w:divBdr>
          <w:divsChild>
            <w:div w:id="1497576093">
              <w:marLeft w:val="0"/>
              <w:marRight w:val="0"/>
              <w:marTop w:val="0"/>
              <w:marBottom w:val="0"/>
              <w:divBdr>
                <w:top w:val="none" w:sz="0" w:space="0" w:color="auto"/>
                <w:left w:val="none" w:sz="0" w:space="0" w:color="auto"/>
                <w:bottom w:val="none" w:sz="0" w:space="0" w:color="auto"/>
                <w:right w:val="none" w:sz="0" w:space="0" w:color="auto"/>
              </w:divBdr>
            </w:div>
          </w:divsChild>
        </w:div>
        <w:div w:id="1133909709">
          <w:marLeft w:val="0"/>
          <w:marRight w:val="0"/>
          <w:marTop w:val="0"/>
          <w:marBottom w:val="0"/>
          <w:divBdr>
            <w:top w:val="none" w:sz="0" w:space="0" w:color="auto"/>
            <w:left w:val="none" w:sz="0" w:space="0" w:color="auto"/>
            <w:bottom w:val="none" w:sz="0" w:space="0" w:color="auto"/>
            <w:right w:val="none" w:sz="0" w:space="0" w:color="auto"/>
          </w:divBdr>
          <w:divsChild>
            <w:div w:id="1057823764">
              <w:marLeft w:val="0"/>
              <w:marRight w:val="0"/>
              <w:marTop w:val="0"/>
              <w:marBottom w:val="0"/>
              <w:divBdr>
                <w:top w:val="none" w:sz="0" w:space="0" w:color="auto"/>
                <w:left w:val="none" w:sz="0" w:space="0" w:color="auto"/>
                <w:bottom w:val="none" w:sz="0" w:space="0" w:color="auto"/>
                <w:right w:val="none" w:sz="0" w:space="0" w:color="auto"/>
              </w:divBdr>
            </w:div>
          </w:divsChild>
        </w:div>
        <w:div w:id="1027410952">
          <w:marLeft w:val="0"/>
          <w:marRight w:val="0"/>
          <w:marTop w:val="0"/>
          <w:marBottom w:val="0"/>
          <w:divBdr>
            <w:top w:val="none" w:sz="0" w:space="0" w:color="auto"/>
            <w:left w:val="none" w:sz="0" w:space="0" w:color="auto"/>
            <w:bottom w:val="none" w:sz="0" w:space="0" w:color="auto"/>
            <w:right w:val="none" w:sz="0" w:space="0" w:color="auto"/>
          </w:divBdr>
          <w:divsChild>
            <w:div w:id="1082873904">
              <w:marLeft w:val="0"/>
              <w:marRight w:val="0"/>
              <w:marTop w:val="0"/>
              <w:marBottom w:val="0"/>
              <w:divBdr>
                <w:top w:val="none" w:sz="0" w:space="0" w:color="auto"/>
                <w:left w:val="none" w:sz="0" w:space="0" w:color="auto"/>
                <w:bottom w:val="none" w:sz="0" w:space="0" w:color="auto"/>
                <w:right w:val="none" w:sz="0" w:space="0" w:color="auto"/>
              </w:divBdr>
            </w:div>
          </w:divsChild>
        </w:div>
        <w:div w:id="1596010490">
          <w:marLeft w:val="0"/>
          <w:marRight w:val="0"/>
          <w:marTop w:val="0"/>
          <w:marBottom w:val="0"/>
          <w:divBdr>
            <w:top w:val="none" w:sz="0" w:space="0" w:color="auto"/>
            <w:left w:val="none" w:sz="0" w:space="0" w:color="auto"/>
            <w:bottom w:val="none" w:sz="0" w:space="0" w:color="auto"/>
            <w:right w:val="none" w:sz="0" w:space="0" w:color="auto"/>
          </w:divBdr>
          <w:divsChild>
            <w:div w:id="268660122">
              <w:marLeft w:val="0"/>
              <w:marRight w:val="0"/>
              <w:marTop w:val="0"/>
              <w:marBottom w:val="0"/>
              <w:divBdr>
                <w:top w:val="none" w:sz="0" w:space="0" w:color="auto"/>
                <w:left w:val="none" w:sz="0" w:space="0" w:color="auto"/>
                <w:bottom w:val="none" w:sz="0" w:space="0" w:color="auto"/>
                <w:right w:val="none" w:sz="0" w:space="0" w:color="auto"/>
              </w:divBdr>
            </w:div>
          </w:divsChild>
        </w:div>
        <w:div w:id="205815">
          <w:marLeft w:val="0"/>
          <w:marRight w:val="0"/>
          <w:marTop w:val="0"/>
          <w:marBottom w:val="0"/>
          <w:divBdr>
            <w:top w:val="none" w:sz="0" w:space="0" w:color="auto"/>
            <w:left w:val="none" w:sz="0" w:space="0" w:color="auto"/>
            <w:bottom w:val="none" w:sz="0" w:space="0" w:color="auto"/>
            <w:right w:val="none" w:sz="0" w:space="0" w:color="auto"/>
          </w:divBdr>
          <w:divsChild>
            <w:div w:id="751587387">
              <w:marLeft w:val="0"/>
              <w:marRight w:val="0"/>
              <w:marTop w:val="0"/>
              <w:marBottom w:val="0"/>
              <w:divBdr>
                <w:top w:val="none" w:sz="0" w:space="0" w:color="auto"/>
                <w:left w:val="none" w:sz="0" w:space="0" w:color="auto"/>
                <w:bottom w:val="none" w:sz="0" w:space="0" w:color="auto"/>
                <w:right w:val="none" w:sz="0" w:space="0" w:color="auto"/>
              </w:divBdr>
            </w:div>
          </w:divsChild>
        </w:div>
        <w:div w:id="133837527">
          <w:marLeft w:val="0"/>
          <w:marRight w:val="0"/>
          <w:marTop w:val="0"/>
          <w:marBottom w:val="0"/>
          <w:divBdr>
            <w:top w:val="none" w:sz="0" w:space="0" w:color="auto"/>
            <w:left w:val="none" w:sz="0" w:space="0" w:color="auto"/>
            <w:bottom w:val="none" w:sz="0" w:space="0" w:color="auto"/>
            <w:right w:val="none" w:sz="0" w:space="0" w:color="auto"/>
          </w:divBdr>
          <w:divsChild>
            <w:div w:id="1478379155">
              <w:marLeft w:val="0"/>
              <w:marRight w:val="0"/>
              <w:marTop w:val="0"/>
              <w:marBottom w:val="0"/>
              <w:divBdr>
                <w:top w:val="none" w:sz="0" w:space="0" w:color="auto"/>
                <w:left w:val="none" w:sz="0" w:space="0" w:color="auto"/>
                <w:bottom w:val="none" w:sz="0" w:space="0" w:color="auto"/>
                <w:right w:val="none" w:sz="0" w:space="0" w:color="auto"/>
              </w:divBdr>
            </w:div>
          </w:divsChild>
        </w:div>
        <w:div w:id="1483541235">
          <w:marLeft w:val="0"/>
          <w:marRight w:val="0"/>
          <w:marTop w:val="0"/>
          <w:marBottom w:val="0"/>
          <w:divBdr>
            <w:top w:val="none" w:sz="0" w:space="0" w:color="auto"/>
            <w:left w:val="none" w:sz="0" w:space="0" w:color="auto"/>
            <w:bottom w:val="none" w:sz="0" w:space="0" w:color="auto"/>
            <w:right w:val="none" w:sz="0" w:space="0" w:color="auto"/>
          </w:divBdr>
          <w:divsChild>
            <w:div w:id="1880505244">
              <w:marLeft w:val="0"/>
              <w:marRight w:val="0"/>
              <w:marTop w:val="0"/>
              <w:marBottom w:val="0"/>
              <w:divBdr>
                <w:top w:val="none" w:sz="0" w:space="0" w:color="auto"/>
                <w:left w:val="none" w:sz="0" w:space="0" w:color="auto"/>
                <w:bottom w:val="none" w:sz="0" w:space="0" w:color="auto"/>
                <w:right w:val="none" w:sz="0" w:space="0" w:color="auto"/>
              </w:divBdr>
            </w:div>
          </w:divsChild>
        </w:div>
        <w:div w:id="1839152667">
          <w:marLeft w:val="0"/>
          <w:marRight w:val="0"/>
          <w:marTop w:val="0"/>
          <w:marBottom w:val="0"/>
          <w:divBdr>
            <w:top w:val="none" w:sz="0" w:space="0" w:color="auto"/>
            <w:left w:val="none" w:sz="0" w:space="0" w:color="auto"/>
            <w:bottom w:val="none" w:sz="0" w:space="0" w:color="auto"/>
            <w:right w:val="none" w:sz="0" w:space="0" w:color="auto"/>
          </w:divBdr>
          <w:divsChild>
            <w:div w:id="4228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91311">
      <w:bodyDiv w:val="1"/>
      <w:marLeft w:val="0"/>
      <w:marRight w:val="0"/>
      <w:marTop w:val="0"/>
      <w:marBottom w:val="0"/>
      <w:divBdr>
        <w:top w:val="none" w:sz="0" w:space="0" w:color="auto"/>
        <w:left w:val="none" w:sz="0" w:space="0" w:color="auto"/>
        <w:bottom w:val="none" w:sz="0" w:space="0" w:color="auto"/>
        <w:right w:val="none" w:sz="0" w:space="0" w:color="auto"/>
      </w:divBdr>
    </w:div>
    <w:div w:id="710886495">
      <w:bodyDiv w:val="1"/>
      <w:marLeft w:val="0"/>
      <w:marRight w:val="0"/>
      <w:marTop w:val="0"/>
      <w:marBottom w:val="0"/>
      <w:divBdr>
        <w:top w:val="none" w:sz="0" w:space="0" w:color="auto"/>
        <w:left w:val="none" w:sz="0" w:space="0" w:color="auto"/>
        <w:bottom w:val="none" w:sz="0" w:space="0" w:color="auto"/>
        <w:right w:val="none" w:sz="0" w:space="0" w:color="auto"/>
      </w:divBdr>
    </w:div>
    <w:div w:id="737939908">
      <w:bodyDiv w:val="1"/>
      <w:marLeft w:val="0"/>
      <w:marRight w:val="0"/>
      <w:marTop w:val="0"/>
      <w:marBottom w:val="0"/>
      <w:divBdr>
        <w:top w:val="none" w:sz="0" w:space="0" w:color="auto"/>
        <w:left w:val="none" w:sz="0" w:space="0" w:color="auto"/>
        <w:bottom w:val="none" w:sz="0" w:space="0" w:color="auto"/>
        <w:right w:val="none" w:sz="0" w:space="0" w:color="auto"/>
      </w:divBdr>
    </w:div>
    <w:div w:id="915549146">
      <w:bodyDiv w:val="1"/>
      <w:marLeft w:val="0"/>
      <w:marRight w:val="0"/>
      <w:marTop w:val="0"/>
      <w:marBottom w:val="0"/>
      <w:divBdr>
        <w:top w:val="none" w:sz="0" w:space="0" w:color="auto"/>
        <w:left w:val="none" w:sz="0" w:space="0" w:color="auto"/>
        <w:bottom w:val="none" w:sz="0" w:space="0" w:color="auto"/>
        <w:right w:val="none" w:sz="0" w:space="0" w:color="auto"/>
      </w:divBdr>
    </w:div>
    <w:div w:id="1005672253">
      <w:bodyDiv w:val="1"/>
      <w:marLeft w:val="0"/>
      <w:marRight w:val="0"/>
      <w:marTop w:val="0"/>
      <w:marBottom w:val="0"/>
      <w:divBdr>
        <w:top w:val="none" w:sz="0" w:space="0" w:color="auto"/>
        <w:left w:val="none" w:sz="0" w:space="0" w:color="auto"/>
        <w:bottom w:val="none" w:sz="0" w:space="0" w:color="auto"/>
        <w:right w:val="none" w:sz="0" w:space="0" w:color="auto"/>
      </w:divBdr>
      <w:divsChild>
        <w:div w:id="835995934">
          <w:marLeft w:val="0"/>
          <w:marRight w:val="0"/>
          <w:marTop w:val="0"/>
          <w:marBottom w:val="0"/>
          <w:divBdr>
            <w:top w:val="none" w:sz="0" w:space="0" w:color="auto"/>
            <w:left w:val="none" w:sz="0" w:space="0" w:color="auto"/>
            <w:bottom w:val="none" w:sz="0" w:space="0" w:color="auto"/>
            <w:right w:val="none" w:sz="0" w:space="0" w:color="auto"/>
          </w:divBdr>
        </w:div>
        <w:div w:id="511189880">
          <w:marLeft w:val="0"/>
          <w:marRight w:val="0"/>
          <w:marTop w:val="0"/>
          <w:marBottom w:val="0"/>
          <w:divBdr>
            <w:top w:val="none" w:sz="0" w:space="0" w:color="auto"/>
            <w:left w:val="none" w:sz="0" w:space="0" w:color="auto"/>
            <w:bottom w:val="none" w:sz="0" w:space="0" w:color="auto"/>
            <w:right w:val="none" w:sz="0" w:space="0" w:color="auto"/>
          </w:divBdr>
        </w:div>
      </w:divsChild>
    </w:div>
    <w:div w:id="1472286613">
      <w:bodyDiv w:val="1"/>
      <w:marLeft w:val="0"/>
      <w:marRight w:val="0"/>
      <w:marTop w:val="0"/>
      <w:marBottom w:val="0"/>
      <w:divBdr>
        <w:top w:val="none" w:sz="0" w:space="0" w:color="auto"/>
        <w:left w:val="none" w:sz="0" w:space="0" w:color="auto"/>
        <w:bottom w:val="none" w:sz="0" w:space="0" w:color="auto"/>
        <w:right w:val="none" w:sz="0" w:space="0" w:color="auto"/>
      </w:divBdr>
      <w:divsChild>
        <w:div w:id="996223477">
          <w:marLeft w:val="0"/>
          <w:marRight w:val="0"/>
          <w:marTop w:val="0"/>
          <w:marBottom w:val="0"/>
          <w:divBdr>
            <w:top w:val="none" w:sz="0" w:space="0" w:color="auto"/>
            <w:left w:val="none" w:sz="0" w:space="0" w:color="auto"/>
            <w:bottom w:val="none" w:sz="0" w:space="0" w:color="auto"/>
            <w:right w:val="none" w:sz="0" w:space="0" w:color="auto"/>
          </w:divBdr>
        </w:div>
        <w:div w:id="1005551367">
          <w:marLeft w:val="0"/>
          <w:marRight w:val="0"/>
          <w:marTop w:val="0"/>
          <w:marBottom w:val="0"/>
          <w:divBdr>
            <w:top w:val="none" w:sz="0" w:space="0" w:color="auto"/>
            <w:left w:val="none" w:sz="0" w:space="0" w:color="auto"/>
            <w:bottom w:val="none" w:sz="0" w:space="0" w:color="auto"/>
            <w:right w:val="none" w:sz="0" w:space="0" w:color="auto"/>
          </w:divBdr>
        </w:div>
      </w:divsChild>
    </w:div>
    <w:div w:id="200023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glishonline.com.vn/course/view.php?id=63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1D1878DB1335499DDB13F3A4C3009B" ma:contentTypeVersion="13" ma:contentTypeDescription="Create a new document." ma:contentTypeScope="" ma:versionID="242626beb2446de7601af3e088afeed4">
  <xsd:schema xmlns:xsd="http://www.w3.org/2001/XMLSchema" xmlns:xs="http://www.w3.org/2001/XMLSchema" xmlns:p="http://schemas.microsoft.com/office/2006/metadata/properties" xmlns:ns2="388ba771-cdb3-4ab4-b105-079ba08c4720" xmlns:ns3="eabf0ec1-5846-45d3-901d-efa415327165" targetNamespace="http://schemas.microsoft.com/office/2006/metadata/properties" ma:root="true" ma:fieldsID="f43da66771849d00967c8509a4e74ffe" ns2:_="" ns3:_="">
    <xsd:import namespace="388ba771-cdb3-4ab4-b105-079ba08c4720"/>
    <xsd:import namespace="eabf0ec1-5846-45d3-901d-efa4153271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ba771-cdb3-4ab4-b105-079ba08c4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bf0ec1-5846-45d3-901d-efa41532716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FA31A-BF8B-42FB-9512-C10CD94E05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FE7EC3-B91E-4E27-9E8E-34103EBFDFBE}">
  <ds:schemaRefs>
    <ds:schemaRef ds:uri="http://schemas.microsoft.com/sharepoint/v3/contenttype/forms"/>
  </ds:schemaRefs>
</ds:datastoreItem>
</file>

<file path=customXml/itemProps3.xml><?xml version="1.0" encoding="utf-8"?>
<ds:datastoreItem xmlns:ds="http://schemas.openxmlformats.org/officeDocument/2006/customXml" ds:itemID="{D273A26E-6A20-452C-AEE6-6342A86CC1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ba771-cdb3-4ab4-b105-079ba08c4720"/>
    <ds:schemaRef ds:uri="eabf0ec1-5846-45d3-901d-efa415327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3800B4-591C-4DDD-84C2-E98B56259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240</Words>
  <Characters>1374</Characters>
  <Application>Microsoft Office Word</Application>
  <DocSecurity>0</DocSecurity>
  <Lines>11</Lines>
  <Paragraphs>3</Paragraphs>
  <ScaleCrop>false</ScaleCrop>
  <Company/>
  <LinksUpToDate>false</LinksUpToDate>
  <CharactersWithSpaces>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Schenk</dc:creator>
  <cp:keywords/>
  <dc:description/>
  <cp:lastModifiedBy>Nguyen Nguyet, Linh GIZ VN</cp:lastModifiedBy>
  <cp:revision>48</cp:revision>
  <dcterms:created xsi:type="dcterms:W3CDTF">2021-08-01T10:04:00Z</dcterms:created>
  <dcterms:modified xsi:type="dcterms:W3CDTF">2021-08-13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1D1878DB1335499DDB13F3A4C3009B</vt:lpwstr>
  </property>
</Properties>
</file>